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0734C" w14:textId="77777777" w:rsidR="005D539B" w:rsidRDefault="005D46BA" w:rsidP="005D539B">
      <w:pPr>
        <w:pStyle w:val="ImageCaption"/>
        <w:jc w:val="center"/>
        <w:rPr>
          <w:b/>
        </w:rPr>
      </w:pPr>
      <w:r>
        <w:rPr>
          <w:b/>
        </w:rPr>
        <w:t>Online Supplemental Material</w:t>
      </w:r>
    </w:p>
    <w:p w14:paraId="4031E48C" w14:textId="100C175C" w:rsidR="006157E7" w:rsidRDefault="006157E7" w:rsidP="006157E7"/>
    <w:p w14:paraId="0FDB56E4" w14:textId="71799E6A" w:rsidR="006522AA" w:rsidRDefault="006522AA">
      <w:pPr>
        <w:rPr>
          <w:rFonts w:ascii="Times New Roman" w:hAnsi="Times New Roman"/>
          <w:b/>
        </w:rPr>
        <w:sectPr w:rsidR="006522AA" w:rsidSect="009F50A9">
          <w:headerReference w:type="even" r:id="rId8"/>
          <w:headerReference w:type="default" r:id="rId9"/>
          <w:pgSz w:w="12240" w:h="15840"/>
          <w:pgMar w:top="1418" w:right="1418" w:bottom="1418" w:left="1418" w:header="720" w:footer="720" w:gutter="0"/>
          <w:cols w:space="720"/>
        </w:sectPr>
      </w:pPr>
    </w:p>
    <w:p w14:paraId="6CA132D1" w14:textId="77777777" w:rsidR="005F07BB" w:rsidRPr="00805D1D" w:rsidRDefault="005F07BB" w:rsidP="005F07BB">
      <w:pPr>
        <w:rPr>
          <w:rFonts w:ascii="Times New Roman" w:hAnsi="Times New Roman"/>
          <w:sz w:val="20"/>
          <w:szCs w:val="20"/>
        </w:rPr>
      </w:pPr>
      <w:r w:rsidRPr="00805D1D">
        <w:rPr>
          <w:rFonts w:ascii="Times New Roman" w:hAnsi="Times New Roman"/>
          <w:sz w:val="20"/>
          <w:szCs w:val="20"/>
        </w:rPr>
        <w:lastRenderedPageBreak/>
        <w:t xml:space="preserve">Table </w:t>
      </w:r>
      <w:r w:rsidR="00ED7FD1" w:rsidRPr="00805D1D">
        <w:rPr>
          <w:rFonts w:ascii="Times New Roman" w:hAnsi="Times New Roman"/>
          <w:sz w:val="20"/>
          <w:szCs w:val="20"/>
        </w:rPr>
        <w:t>S1</w:t>
      </w:r>
    </w:p>
    <w:p w14:paraId="7F277724" w14:textId="5D737BFD" w:rsidR="005F07BB" w:rsidRPr="00805D1D" w:rsidRDefault="005F07BB" w:rsidP="005F07BB">
      <w:pPr>
        <w:rPr>
          <w:rFonts w:ascii="Times New Roman" w:hAnsi="Times New Roman"/>
          <w:sz w:val="20"/>
          <w:szCs w:val="20"/>
        </w:rPr>
      </w:pPr>
      <w:r w:rsidRPr="00805D1D">
        <w:rPr>
          <w:rFonts w:ascii="Times New Roman" w:hAnsi="Times New Roman"/>
          <w:i/>
          <w:sz w:val="20"/>
          <w:szCs w:val="20"/>
        </w:rPr>
        <w:t>Logistic regression analyses predicting the occurrence of sudden gains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654"/>
        <w:gridCol w:w="1798"/>
        <w:gridCol w:w="597"/>
        <w:gridCol w:w="234"/>
        <w:gridCol w:w="1798"/>
        <w:gridCol w:w="665"/>
        <w:gridCol w:w="234"/>
        <w:gridCol w:w="1798"/>
        <w:gridCol w:w="597"/>
        <w:gridCol w:w="234"/>
        <w:gridCol w:w="1798"/>
        <w:gridCol w:w="597"/>
      </w:tblGrid>
      <w:tr w:rsidR="005F07BB" w:rsidRPr="00805D1D" w14:paraId="73AC1702" w14:textId="77777777" w:rsidTr="00805D1D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812A860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D22DEF" w14:textId="0EBC227B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Sample 1: Univariate</w:t>
            </w:r>
            <w:r w:rsidR="00C078E0" w:rsidRPr="00805D1D">
              <w:rPr>
                <w:sz w:val="20"/>
                <w:szCs w:val="20"/>
              </w:rPr>
              <w:t xml:space="preserve"> </w:t>
            </w:r>
            <w:r w:rsidR="00C078E0" w:rsidRPr="00805D1D">
              <w:rPr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039197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92DCF1" w14:textId="669E2D80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Sample 1: Multivariate</w:t>
            </w:r>
            <w:r w:rsidR="00C078E0" w:rsidRPr="00805D1D">
              <w:rPr>
                <w:sz w:val="20"/>
                <w:szCs w:val="20"/>
              </w:rPr>
              <w:t xml:space="preserve"> </w:t>
            </w:r>
            <w:r w:rsidR="00C078E0" w:rsidRPr="00805D1D">
              <w:rPr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2330D47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11CDB" w14:textId="31F83D53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Sample 2: Univariate</w:t>
            </w:r>
            <w:r w:rsidR="00C078E0" w:rsidRPr="00805D1D">
              <w:rPr>
                <w:sz w:val="20"/>
                <w:szCs w:val="20"/>
              </w:rPr>
              <w:t xml:space="preserve"> </w:t>
            </w:r>
            <w:r w:rsidR="00C078E0" w:rsidRPr="00805D1D">
              <w:rPr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90CE30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6DC1AF" w14:textId="7C1267F4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Sample 2: Multivariate</w:t>
            </w:r>
            <w:r w:rsidR="00C078E0" w:rsidRPr="00805D1D">
              <w:rPr>
                <w:sz w:val="20"/>
                <w:szCs w:val="20"/>
              </w:rPr>
              <w:t xml:space="preserve"> </w:t>
            </w:r>
            <w:r w:rsidR="00C078E0" w:rsidRPr="00805D1D">
              <w:rPr>
                <w:sz w:val="20"/>
                <w:szCs w:val="20"/>
                <w:vertAlign w:val="superscript"/>
              </w:rPr>
              <w:t>†</w:t>
            </w:r>
          </w:p>
        </w:tc>
      </w:tr>
      <w:tr w:rsidR="00EC01D4" w:rsidRPr="00805D1D" w14:paraId="23455B94" w14:textId="77777777" w:rsidTr="00805D1D">
        <w:trPr>
          <w:trHeight w:val="20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2BFBB00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Te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719C993D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OR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1FAFA8CE" w14:textId="384A6CCE" w:rsidR="005F07BB" w:rsidRPr="00805D1D" w:rsidRDefault="00C078E0" w:rsidP="00805D1D">
            <w:pPr>
              <w:pStyle w:val="Compact"/>
              <w:spacing w:line="276" w:lineRule="auto"/>
              <w:rPr>
                <w:i/>
                <w:iCs/>
                <w:sz w:val="20"/>
                <w:szCs w:val="20"/>
              </w:rPr>
            </w:pPr>
            <w:r w:rsidRPr="00805D1D">
              <w:rPr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0EBB330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5D4615CC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OR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64BF1962" w14:textId="34220338" w:rsidR="005F07BB" w:rsidRPr="00805D1D" w:rsidRDefault="00C078E0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23DC27C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665AC88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OR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43CB5601" w14:textId="6035A5E4" w:rsidR="005F07BB" w:rsidRPr="00805D1D" w:rsidRDefault="00C078E0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AAF4D5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6236C870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OR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6AB4559D" w14:textId="3A1AE0BF" w:rsidR="005F07BB" w:rsidRPr="00805D1D" w:rsidRDefault="00C078E0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i/>
                <w:iCs/>
                <w:sz w:val="20"/>
                <w:szCs w:val="20"/>
              </w:rPr>
              <w:t>p</w:t>
            </w:r>
          </w:p>
        </w:tc>
      </w:tr>
      <w:tr w:rsidR="00EC01D4" w:rsidRPr="00805D1D" w14:paraId="6C672FFF" w14:textId="77777777" w:rsidTr="00805D1D">
        <w:trPr>
          <w:trHeight w:val="20"/>
        </w:trPr>
        <w:tc>
          <w:tcPr>
            <w:tcW w:w="0" w:type="auto"/>
            <w:vAlign w:val="center"/>
          </w:tcPr>
          <w:p w14:paraId="36D6F3B0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Demographic predictors</w:t>
            </w:r>
          </w:p>
        </w:tc>
        <w:tc>
          <w:tcPr>
            <w:tcW w:w="0" w:type="auto"/>
            <w:vAlign w:val="center"/>
          </w:tcPr>
          <w:p w14:paraId="6F4F863E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DDFA8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E0C63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820F62A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9055FD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33FB59D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26EE53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91B90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F7407FA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162D1C5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7164523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</w:tr>
      <w:tr w:rsidR="00EC01D4" w:rsidRPr="00805D1D" w14:paraId="3F027D37" w14:textId="77777777" w:rsidTr="00805D1D">
        <w:trPr>
          <w:trHeight w:val="20"/>
        </w:trPr>
        <w:tc>
          <w:tcPr>
            <w:tcW w:w="0" w:type="auto"/>
            <w:vAlign w:val="center"/>
          </w:tcPr>
          <w:p w14:paraId="4DA93323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   Age</w:t>
            </w:r>
          </w:p>
        </w:tc>
        <w:tc>
          <w:tcPr>
            <w:tcW w:w="0" w:type="auto"/>
            <w:vAlign w:val="center"/>
          </w:tcPr>
          <w:p w14:paraId="6F1B95F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3 (1.01 to 1.06)</w:t>
            </w:r>
          </w:p>
        </w:tc>
        <w:tc>
          <w:tcPr>
            <w:tcW w:w="0" w:type="auto"/>
            <w:vAlign w:val="center"/>
          </w:tcPr>
          <w:p w14:paraId="1054ECD1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007</w:t>
            </w:r>
          </w:p>
        </w:tc>
        <w:tc>
          <w:tcPr>
            <w:tcW w:w="0" w:type="auto"/>
            <w:vAlign w:val="center"/>
          </w:tcPr>
          <w:p w14:paraId="250DB783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A45EF2A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4 (1.01 to 1.07)</w:t>
            </w:r>
          </w:p>
        </w:tc>
        <w:tc>
          <w:tcPr>
            <w:tcW w:w="0" w:type="auto"/>
            <w:vAlign w:val="center"/>
          </w:tcPr>
          <w:p w14:paraId="07F4D82E" w14:textId="71FAF69B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010</w:t>
            </w:r>
            <w:r w:rsidR="00C078E0" w:rsidRPr="00805D1D">
              <w:rPr>
                <w:sz w:val="20"/>
                <w:szCs w:val="20"/>
                <w:vertAlign w:val="superscript"/>
              </w:rPr>
              <w:t>‡</w:t>
            </w:r>
          </w:p>
        </w:tc>
        <w:tc>
          <w:tcPr>
            <w:tcW w:w="0" w:type="auto"/>
            <w:vAlign w:val="center"/>
          </w:tcPr>
          <w:p w14:paraId="57161FD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D0981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0.98 to 1.02)</w:t>
            </w:r>
          </w:p>
        </w:tc>
        <w:tc>
          <w:tcPr>
            <w:tcW w:w="0" w:type="auto"/>
            <w:vAlign w:val="center"/>
          </w:tcPr>
          <w:p w14:paraId="0B6725B7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938</w:t>
            </w:r>
          </w:p>
        </w:tc>
        <w:tc>
          <w:tcPr>
            <w:tcW w:w="0" w:type="auto"/>
            <w:vAlign w:val="center"/>
          </w:tcPr>
          <w:p w14:paraId="0F1E86EB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2AAA0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0.97 to 1.02)</w:t>
            </w:r>
          </w:p>
        </w:tc>
        <w:tc>
          <w:tcPr>
            <w:tcW w:w="0" w:type="auto"/>
            <w:vAlign w:val="center"/>
          </w:tcPr>
          <w:p w14:paraId="7CC8D0E3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817</w:t>
            </w:r>
          </w:p>
        </w:tc>
      </w:tr>
      <w:tr w:rsidR="00EC01D4" w:rsidRPr="00805D1D" w14:paraId="56CBFD5A" w14:textId="77777777" w:rsidTr="00805D1D">
        <w:trPr>
          <w:trHeight w:val="20"/>
        </w:trPr>
        <w:tc>
          <w:tcPr>
            <w:tcW w:w="0" w:type="auto"/>
            <w:vAlign w:val="center"/>
          </w:tcPr>
          <w:p w14:paraId="5D8A7E6C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   Gender</w:t>
            </w:r>
          </w:p>
        </w:tc>
        <w:tc>
          <w:tcPr>
            <w:tcW w:w="0" w:type="auto"/>
            <w:vAlign w:val="center"/>
          </w:tcPr>
          <w:p w14:paraId="2520CE1A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94 (0.54 to 1.62)</w:t>
            </w:r>
          </w:p>
        </w:tc>
        <w:tc>
          <w:tcPr>
            <w:tcW w:w="0" w:type="auto"/>
            <w:vAlign w:val="center"/>
          </w:tcPr>
          <w:p w14:paraId="768F7F41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819</w:t>
            </w:r>
          </w:p>
        </w:tc>
        <w:tc>
          <w:tcPr>
            <w:tcW w:w="0" w:type="auto"/>
            <w:vAlign w:val="center"/>
          </w:tcPr>
          <w:p w14:paraId="7A11C93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610C57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20 (0.62 to 2.34)</w:t>
            </w:r>
          </w:p>
        </w:tc>
        <w:tc>
          <w:tcPr>
            <w:tcW w:w="0" w:type="auto"/>
            <w:vAlign w:val="center"/>
          </w:tcPr>
          <w:p w14:paraId="0123127E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589</w:t>
            </w:r>
          </w:p>
        </w:tc>
        <w:tc>
          <w:tcPr>
            <w:tcW w:w="0" w:type="auto"/>
            <w:vAlign w:val="center"/>
          </w:tcPr>
          <w:p w14:paraId="398917AF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5E58FC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95 (0.56 to 1.62)</w:t>
            </w:r>
          </w:p>
        </w:tc>
        <w:tc>
          <w:tcPr>
            <w:tcW w:w="0" w:type="auto"/>
            <w:vAlign w:val="center"/>
          </w:tcPr>
          <w:p w14:paraId="4D889AA1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848</w:t>
            </w:r>
          </w:p>
        </w:tc>
        <w:tc>
          <w:tcPr>
            <w:tcW w:w="0" w:type="auto"/>
            <w:vAlign w:val="center"/>
          </w:tcPr>
          <w:p w14:paraId="0CA0FF9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779E2F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10 (0.61 to 2.00)</w:t>
            </w:r>
          </w:p>
        </w:tc>
        <w:tc>
          <w:tcPr>
            <w:tcW w:w="0" w:type="auto"/>
            <w:vAlign w:val="center"/>
          </w:tcPr>
          <w:p w14:paraId="3A046CBA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742</w:t>
            </w:r>
          </w:p>
        </w:tc>
      </w:tr>
      <w:tr w:rsidR="00EC01D4" w:rsidRPr="00805D1D" w14:paraId="60517D22" w14:textId="77777777" w:rsidTr="00805D1D">
        <w:trPr>
          <w:trHeight w:val="20"/>
        </w:trPr>
        <w:tc>
          <w:tcPr>
            <w:tcW w:w="0" w:type="auto"/>
            <w:vAlign w:val="center"/>
          </w:tcPr>
          <w:p w14:paraId="6AC3411B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   Months since trauma</w:t>
            </w:r>
          </w:p>
        </w:tc>
        <w:tc>
          <w:tcPr>
            <w:tcW w:w="0" w:type="auto"/>
            <w:vAlign w:val="center"/>
          </w:tcPr>
          <w:p w14:paraId="5FA599B9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0.99 to 1.00)</w:t>
            </w:r>
          </w:p>
        </w:tc>
        <w:tc>
          <w:tcPr>
            <w:tcW w:w="0" w:type="auto"/>
            <w:vAlign w:val="center"/>
          </w:tcPr>
          <w:p w14:paraId="6F07442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135</w:t>
            </w:r>
          </w:p>
        </w:tc>
        <w:tc>
          <w:tcPr>
            <w:tcW w:w="0" w:type="auto"/>
            <w:vAlign w:val="center"/>
          </w:tcPr>
          <w:p w14:paraId="04CE158A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1CF75E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0.99 to 1.00)</w:t>
            </w:r>
          </w:p>
        </w:tc>
        <w:tc>
          <w:tcPr>
            <w:tcW w:w="0" w:type="auto"/>
            <w:vAlign w:val="center"/>
          </w:tcPr>
          <w:p w14:paraId="7F4ABFBD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201</w:t>
            </w:r>
          </w:p>
        </w:tc>
        <w:tc>
          <w:tcPr>
            <w:tcW w:w="0" w:type="auto"/>
            <w:vAlign w:val="center"/>
          </w:tcPr>
          <w:p w14:paraId="71AAB9C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A52A4F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1.00 to 1.00)</w:t>
            </w:r>
          </w:p>
        </w:tc>
        <w:tc>
          <w:tcPr>
            <w:tcW w:w="0" w:type="auto"/>
            <w:vAlign w:val="center"/>
          </w:tcPr>
          <w:p w14:paraId="0454E2A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629</w:t>
            </w:r>
          </w:p>
        </w:tc>
        <w:tc>
          <w:tcPr>
            <w:tcW w:w="0" w:type="auto"/>
            <w:vAlign w:val="center"/>
          </w:tcPr>
          <w:p w14:paraId="47880539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3D2C6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1.00 to 1.00)</w:t>
            </w:r>
          </w:p>
        </w:tc>
        <w:tc>
          <w:tcPr>
            <w:tcW w:w="0" w:type="auto"/>
            <w:vAlign w:val="center"/>
          </w:tcPr>
          <w:p w14:paraId="6DDD5D4E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918</w:t>
            </w:r>
          </w:p>
        </w:tc>
      </w:tr>
      <w:tr w:rsidR="00EC01D4" w:rsidRPr="00805D1D" w14:paraId="498EC9EF" w14:textId="77777777" w:rsidTr="00805D1D">
        <w:trPr>
          <w:trHeight w:val="20"/>
        </w:trPr>
        <w:tc>
          <w:tcPr>
            <w:tcW w:w="0" w:type="auto"/>
            <w:vAlign w:val="center"/>
          </w:tcPr>
          <w:p w14:paraId="313A6EAC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Baseline psychopathology</w:t>
            </w:r>
          </w:p>
        </w:tc>
        <w:tc>
          <w:tcPr>
            <w:tcW w:w="0" w:type="auto"/>
            <w:vAlign w:val="center"/>
          </w:tcPr>
          <w:p w14:paraId="29B496D9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0BDEEC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73C047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DA434A5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84510B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25E830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49676F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211D9AE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D89F3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E609A8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1541ED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</w:tr>
      <w:tr w:rsidR="00EC01D4" w:rsidRPr="00805D1D" w14:paraId="011984E5" w14:textId="77777777" w:rsidTr="00805D1D">
        <w:trPr>
          <w:trHeight w:val="20"/>
        </w:trPr>
        <w:tc>
          <w:tcPr>
            <w:tcW w:w="0" w:type="auto"/>
            <w:vAlign w:val="center"/>
          </w:tcPr>
          <w:p w14:paraId="05E5AF71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   PTSD symptoms</w:t>
            </w:r>
          </w:p>
        </w:tc>
        <w:tc>
          <w:tcPr>
            <w:tcW w:w="0" w:type="auto"/>
            <w:vAlign w:val="center"/>
          </w:tcPr>
          <w:p w14:paraId="57883ED1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99 (0.96 to 1.03)</w:t>
            </w:r>
          </w:p>
        </w:tc>
        <w:tc>
          <w:tcPr>
            <w:tcW w:w="0" w:type="auto"/>
            <w:vAlign w:val="center"/>
          </w:tcPr>
          <w:p w14:paraId="20DEBDAE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712</w:t>
            </w:r>
          </w:p>
        </w:tc>
        <w:tc>
          <w:tcPr>
            <w:tcW w:w="0" w:type="auto"/>
            <w:vAlign w:val="center"/>
          </w:tcPr>
          <w:p w14:paraId="1C1F8951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E3986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4 (0.98 to 1.10)</w:t>
            </w:r>
          </w:p>
        </w:tc>
        <w:tc>
          <w:tcPr>
            <w:tcW w:w="0" w:type="auto"/>
            <w:vAlign w:val="center"/>
          </w:tcPr>
          <w:p w14:paraId="3659A4AB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192</w:t>
            </w:r>
          </w:p>
        </w:tc>
        <w:tc>
          <w:tcPr>
            <w:tcW w:w="0" w:type="auto"/>
            <w:vAlign w:val="center"/>
          </w:tcPr>
          <w:p w14:paraId="280F0F63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CE110B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2 (0.99 to 1.05)</w:t>
            </w:r>
          </w:p>
        </w:tc>
        <w:tc>
          <w:tcPr>
            <w:tcW w:w="0" w:type="auto"/>
            <w:vAlign w:val="center"/>
          </w:tcPr>
          <w:p w14:paraId="5070C92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300</w:t>
            </w:r>
          </w:p>
        </w:tc>
        <w:tc>
          <w:tcPr>
            <w:tcW w:w="0" w:type="auto"/>
            <w:vAlign w:val="center"/>
          </w:tcPr>
          <w:p w14:paraId="11E1EE8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88999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5 (0.99 to 1.11)</w:t>
            </w:r>
          </w:p>
        </w:tc>
        <w:tc>
          <w:tcPr>
            <w:tcW w:w="0" w:type="auto"/>
            <w:vAlign w:val="center"/>
          </w:tcPr>
          <w:p w14:paraId="4A78386D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110</w:t>
            </w:r>
          </w:p>
        </w:tc>
      </w:tr>
      <w:tr w:rsidR="00EC01D4" w:rsidRPr="00805D1D" w14:paraId="5B78ADA7" w14:textId="77777777" w:rsidTr="00805D1D">
        <w:trPr>
          <w:trHeight w:val="20"/>
        </w:trPr>
        <w:tc>
          <w:tcPr>
            <w:tcW w:w="0" w:type="auto"/>
            <w:vAlign w:val="center"/>
          </w:tcPr>
          <w:p w14:paraId="4B0BE9C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   Depression symptoms</w:t>
            </w:r>
          </w:p>
        </w:tc>
        <w:tc>
          <w:tcPr>
            <w:tcW w:w="0" w:type="auto"/>
            <w:vAlign w:val="center"/>
          </w:tcPr>
          <w:p w14:paraId="2313838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99 (0.96 to 1.01)</w:t>
            </w:r>
          </w:p>
        </w:tc>
        <w:tc>
          <w:tcPr>
            <w:tcW w:w="0" w:type="auto"/>
            <w:vAlign w:val="center"/>
          </w:tcPr>
          <w:p w14:paraId="3EA9C55C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282</w:t>
            </w:r>
          </w:p>
        </w:tc>
        <w:tc>
          <w:tcPr>
            <w:tcW w:w="0" w:type="auto"/>
            <w:vAlign w:val="center"/>
          </w:tcPr>
          <w:p w14:paraId="120522CE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14FE2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0.95 to 1.06)</w:t>
            </w:r>
          </w:p>
        </w:tc>
        <w:tc>
          <w:tcPr>
            <w:tcW w:w="0" w:type="auto"/>
            <w:vAlign w:val="center"/>
          </w:tcPr>
          <w:p w14:paraId="4266ABF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911</w:t>
            </w:r>
          </w:p>
        </w:tc>
        <w:tc>
          <w:tcPr>
            <w:tcW w:w="0" w:type="auto"/>
            <w:vAlign w:val="center"/>
          </w:tcPr>
          <w:p w14:paraId="77DF99A9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16E96B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1 (0.98 to 1.06)</w:t>
            </w:r>
          </w:p>
        </w:tc>
        <w:tc>
          <w:tcPr>
            <w:tcW w:w="0" w:type="auto"/>
            <w:vAlign w:val="center"/>
          </w:tcPr>
          <w:p w14:paraId="0205A5FC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471</w:t>
            </w:r>
          </w:p>
        </w:tc>
        <w:tc>
          <w:tcPr>
            <w:tcW w:w="0" w:type="auto"/>
            <w:vAlign w:val="center"/>
          </w:tcPr>
          <w:p w14:paraId="2DBD6E8B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46949A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2 (0.93 to 1.11)</w:t>
            </w:r>
          </w:p>
        </w:tc>
        <w:tc>
          <w:tcPr>
            <w:tcW w:w="0" w:type="auto"/>
            <w:vAlign w:val="center"/>
          </w:tcPr>
          <w:p w14:paraId="49BFBB13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649</w:t>
            </w:r>
          </w:p>
        </w:tc>
      </w:tr>
      <w:tr w:rsidR="00EC01D4" w:rsidRPr="00805D1D" w14:paraId="72066B92" w14:textId="77777777" w:rsidTr="00805D1D">
        <w:trPr>
          <w:trHeight w:val="20"/>
        </w:trPr>
        <w:tc>
          <w:tcPr>
            <w:tcW w:w="0" w:type="auto"/>
            <w:vAlign w:val="center"/>
          </w:tcPr>
          <w:p w14:paraId="3FAAD32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   Anxiety symptoms</w:t>
            </w:r>
          </w:p>
        </w:tc>
        <w:tc>
          <w:tcPr>
            <w:tcW w:w="0" w:type="auto"/>
            <w:vAlign w:val="center"/>
          </w:tcPr>
          <w:p w14:paraId="177295AC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98 (0.96 to 1.00)</w:t>
            </w:r>
          </w:p>
        </w:tc>
        <w:tc>
          <w:tcPr>
            <w:tcW w:w="0" w:type="auto"/>
            <w:vAlign w:val="center"/>
          </w:tcPr>
          <w:p w14:paraId="21E4A48E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042</w:t>
            </w:r>
          </w:p>
        </w:tc>
        <w:tc>
          <w:tcPr>
            <w:tcW w:w="0" w:type="auto"/>
            <w:vAlign w:val="center"/>
          </w:tcPr>
          <w:p w14:paraId="5B89907C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778C807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97 (0.94 to 1.00)</w:t>
            </w:r>
          </w:p>
        </w:tc>
        <w:tc>
          <w:tcPr>
            <w:tcW w:w="0" w:type="auto"/>
            <w:vAlign w:val="center"/>
          </w:tcPr>
          <w:p w14:paraId="7F9E8C5B" w14:textId="6C34C635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076</w:t>
            </w:r>
            <w:r w:rsidR="00C43108" w:rsidRPr="00805D1D">
              <w:rPr>
                <w:sz w:val="20"/>
                <w:szCs w:val="20"/>
              </w:rPr>
              <w:fldChar w:fldCharType="begin"/>
            </w:r>
            <w:r w:rsidR="00C43108" w:rsidRPr="00805D1D">
              <w:rPr>
                <w:sz w:val="20"/>
                <w:szCs w:val="20"/>
              </w:rPr>
              <w:instrText xml:space="preserve"> QUOTE </w:instrText>
            </w:r>
            <w:r w:rsidR="00EB3C20">
              <w:rPr>
                <w:noProof/>
                <w:position w:val="-4"/>
                <w:sz w:val="20"/>
                <w:szCs w:val="20"/>
              </w:rPr>
              <w:pict w14:anchorId="73F64D7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alt="" style="width:6.55pt;height:11.65pt;mso-width-percent:0;mso-height-percent:0;mso-width-percent:0;mso-height-percent:0" equationxml="&lt;?xml version=&quot;1.0&quot; encoding=&quot;UTF-8&quot; standalone=&quot;yes&quot;?&gt;&#13;&#13;&#13;&#13;&#13;&#13;&#13;&#13;&#13;&#13;&#10;&lt;?mso-application progid=&quot;Word.Document&quot;?&gt;&#13;&#13;&#13;&#13;&#13;&#13;&#13;&#13;&#13;&#13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304&quot;/&gt;&lt;w:stylePaneFormatFilter w:val=&quot;0004&quot;/&gt;&lt;w:defaultTabStop w:val=&quot;720&quot;/&gt;&lt;w:drawingGridHorizontalSpacing w:val=&quot;360&quot;/&gt;&lt;w:drawingGridVerticalSpacing w:val=&quot;360&quot;/&gt;&lt;w:displayHorizontalDrawingGridEvery w:val=&quot;0&quot;/&gt;&lt;w:displayVerticalDrawingGridEvery w:val=&quot;0&quot;/&gt;&lt;w:punctuationKerning/&gt;&lt;w:characterSpacingControl w:val=&quot;DontCompress&quot;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90D07&quot;/&gt;&lt;wsp:rsid wsp:val=&quot;00011C8B&quot;/&gt;&lt;wsp:rsid wsp:val=&quot;00021763&quot;/&gt;&lt;wsp:rsid wsp:val=&quot;000B1F74&quot;/&gt;&lt;wsp:rsid wsp:val=&quot;000B3668&quot;/&gt;&lt;wsp:rsid wsp:val=&quot;00106348&quot;/&gt;&lt;wsp:rsid wsp:val=&quot;00190881&quot;/&gt;&lt;wsp:rsid wsp:val=&quot;00220369&quot;/&gt;&lt;wsp:rsid wsp:val=&quot;00356C86&quot;/&gt;&lt;wsp:rsid wsp:val=&quot;00386A7B&quot;/&gt;&lt;wsp:rsid wsp:val=&quot;003A40A4&quot;/&gt;&lt;wsp:rsid wsp:val=&quot;003D41C9&quot;/&gt;&lt;wsp:rsid wsp:val=&quot;004059EB&quot;/&gt;&lt;wsp:rsid wsp:val=&quot;00431A69&quot;/&gt;&lt;wsp:rsid wsp:val=&quot;004E1306&quot;/&gt;&lt;wsp:rsid wsp:val=&quot;004E29B3&quot;/&gt;&lt;wsp:rsid wsp:val=&quot;00527117&quot;/&gt;&lt;wsp:rsid wsp:val=&quot;00532172&quot;/&gt;&lt;wsp:rsid wsp:val=&quot;00544B2B&quot;/&gt;&lt;wsp:rsid wsp:val=&quot;005740F8&quot;/&gt;&lt;wsp:rsid wsp:val=&quot;00590D07&quot;/&gt;&lt;wsp:rsid wsp:val=&quot;005A53F2&quot;/&gt;&lt;wsp:rsid wsp:val=&quot;005A6DD6&quot;/&gt;&lt;wsp:rsid wsp:val=&quot;005D46BA&quot;/&gt;&lt;wsp:rsid wsp:val=&quot;005D539B&quot;/&gt;&lt;wsp:rsid wsp:val=&quot;005F07BB&quot;/&gt;&lt;wsp:rsid wsp:val=&quot;00634913&quot;/&gt;&lt;wsp:rsid wsp:val=&quot;00652C5C&quot;/&gt;&lt;wsp:rsid wsp:val=&quot;006538C7&quot;/&gt;&lt;wsp:rsid wsp:val=&quot;006556D5&quot;/&gt;&lt;wsp:rsid wsp:val=&quot;00667BAE&quot;/&gt;&lt;wsp:rsid wsp:val=&quot;00713FFC&quot;/&gt;&lt;wsp:rsid wsp:val=&quot;00724A4A&quot;/&gt;&lt;wsp:rsid wsp:val=&quot;00735D62&quot;/&gt;&lt;wsp:rsid wsp:val=&quot;00765B62&quot;/&gt;&lt;wsp:rsid wsp:val=&quot;00784D58&quot;/&gt;&lt;wsp:rsid wsp:val=&quot;00790162&quot;/&gt;&lt;wsp:rsid wsp:val=&quot;0079215E&quot;/&gt;&lt;wsp:rsid wsp:val=&quot;007E1D7B&quot;/&gt;&lt;wsp:rsid wsp:val=&quot;00883292&quot;/&gt;&lt;wsp:rsid wsp:val=&quot;008A3BC9&quot;/&gt;&lt;wsp:rsid wsp:val=&quot;008B7032&quot;/&gt;&lt;wsp:rsid wsp:val=&quot;008D6863&quot;/&gt;&lt;wsp:rsid wsp:val=&quot;008F6490&quot;/&gt;&lt;wsp:rsid wsp:val=&quot;00924A5A&quot;/&gt;&lt;wsp:rsid wsp:val=&quot;009F50A9&quot;/&gt;&lt;wsp:rsid wsp:val=&quot;00AA238D&quot;/&gt;&lt;wsp:rsid wsp:val=&quot;00AB403E&quot;/&gt;&lt;wsp:rsid wsp:val=&quot;00B01496&quot;/&gt;&lt;wsp:rsid wsp:val=&quot;00B56E6D&quot;/&gt;&lt;wsp:rsid wsp:val=&quot;00B86B75&quot;/&gt;&lt;wsp:rsid wsp:val=&quot;00B92A04&quot;/&gt;&lt;wsp:rsid wsp:val=&quot;00BC48D5&quot;/&gt;&lt;wsp:rsid wsp:val=&quot;00C10FD6&quot;/&gt;&lt;wsp:rsid wsp:val=&quot;00C34CB3&quot;/&gt;&lt;wsp:rsid wsp:val=&quot;00C36279&quot;/&gt;&lt;wsp:rsid wsp:val=&quot;00C43108&quot;/&gt;&lt;wsp:rsid wsp:val=&quot;00C442DD&quot;/&gt;&lt;wsp:rsid wsp:val=&quot;00CA0D74&quot;/&gt;&lt;wsp:rsid wsp:val=&quot;00CD470B&quot;/&gt;&lt;wsp:rsid wsp:val=&quot;00D21984&quot;/&gt;&lt;wsp:rsid wsp:val=&quot;00E033DC&quot;/&gt;&lt;wsp:rsid wsp:val=&quot;00E315A3&quot;/&gt;&lt;wsp:rsid wsp:val=&quot;00E72A16&quot;/&gt;&lt;wsp:rsid wsp:val=&quot;00EA33FD&quot;/&gt;&lt;wsp:rsid wsp:val=&quot;00ED7FD1&quot;/&gt;&lt;wsp:rsid wsp:val=&quot;00EF0141&quot;/&gt;&lt;wsp:rsid wsp:val=&quot;00EF7EB4&quot;/&gt;&lt;wsp:rsid wsp:val=&quot;00F10CC7&quot;/&gt;&lt;wsp:rsid wsp:val=&quot;00F842CC&quot;/&gt;&lt;wsp:rsid wsp:val=&quot;00F934D6&quot;/&gt;&lt;/wsp:rsids&gt;&lt;/w:docPr&gt;&lt;w:body&gt;&lt;wx:sect&gt;&lt;w:p wsp:rsidR=&quot;00000000&quot; wsp:rsidRDefault=&quot;000B1F74&quot; wsp:rsidP=&quot;000B1F74&quot;&gt;&lt;m:oMathPara&gt;&lt;m:oMath&gt;&lt;m:sSup&gt;&lt;m:sSupPr&gt;&lt;m:ctrlPr&gt;&lt;w:rPr&gt;&lt;w:rFonts w:ascii=&quot;Cambria Math&quot; w:h-ansi=&quot;Cambria Math&quot;/&gt;&lt;wx:font wx:val=&quot;Cambria Math&quot;/&gt;&lt;w:sz w:val=&quot;20&quot;/&gt;&lt;w:sz-cs w:val=&quot;20&quot;/&gt;&lt;/w:rPr&gt;&lt;/m:ctrlPr&gt;&lt;/m:sSupPr&gt;&lt;m:e&gt;&lt;m:r&gt;&lt;w:rPr&gt;&lt;w:rFonts w:ascii=&quot;Cambria Math&quot; w:h-ansi=&quot;Cambria Math&quot;/&gt;&lt;wx:font wx:val=&quot;Cambria Math&quot;/&gt;&lt;w:i/&gt;&lt;w:sz w:val=&quot;20&quot;/&gt;&lt;w:sz-cs w:val=&quot;20&quot;/&gt;&lt;/w:rPr&gt;&lt;m:t&gt; &lt;/m:t&gt;&lt;/m:r&gt;&lt;/m:e&gt;&lt;m:sup&gt;&lt;m:r&gt;&lt;w:rPr&gt;&lt;w:rFonts w:ascii=&quot;Cambria Math&quot; w:h-ansi=&quot;Cambria Math&quot;/&gt;&lt;wx:font wx:val=&quot;Cambria Math&quot;/&gt;&lt;w:i/&gt;&lt;w:sz w:val=&quot;20&quot;/&gt;&lt;w:sz-cs w:val=&quot;20&quot;/&gt;&lt;/w:rPr&gt;&lt;m:t&gt;‚Ä°&lt;/m:t&gt;&lt;/m:r&gt;&lt;/m:sup&gt;&lt;/m:sSup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      <v:imagedata r:id="rId10" o:title="" chromakey="white"/>
                </v:shape>
              </w:pict>
            </w:r>
            <w:r w:rsidR="00C43108" w:rsidRPr="00805D1D">
              <w:rPr>
                <w:sz w:val="20"/>
                <w:szCs w:val="20"/>
              </w:rPr>
              <w:instrText xml:space="preserve"> </w:instrText>
            </w:r>
            <w:r w:rsidR="00C43108" w:rsidRPr="00805D1D">
              <w:rPr>
                <w:sz w:val="20"/>
                <w:szCs w:val="20"/>
              </w:rPr>
              <w:fldChar w:fldCharType="separate"/>
            </w:r>
            <w:r w:rsidR="00C078E0" w:rsidRPr="00805D1D">
              <w:rPr>
                <w:sz w:val="20"/>
                <w:szCs w:val="20"/>
                <w:vertAlign w:val="superscript"/>
              </w:rPr>
              <w:t>‡</w:t>
            </w:r>
            <w:r w:rsidR="00C43108" w:rsidRPr="00805D1D">
              <w:rPr>
                <w:sz w:val="20"/>
                <w:szCs w:val="20"/>
              </w:rPr>
              <w:fldChar w:fldCharType="end"/>
            </w:r>
          </w:p>
        </w:tc>
        <w:tc>
          <w:tcPr>
            <w:tcW w:w="0" w:type="auto"/>
            <w:vAlign w:val="center"/>
          </w:tcPr>
          <w:p w14:paraId="007B7AC5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2186D9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1 (0.96 to 1.06)</w:t>
            </w:r>
          </w:p>
        </w:tc>
        <w:tc>
          <w:tcPr>
            <w:tcW w:w="0" w:type="auto"/>
            <w:vAlign w:val="center"/>
          </w:tcPr>
          <w:p w14:paraId="4D3EFDE9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688</w:t>
            </w:r>
          </w:p>
        </w:tc>
        <w:tc>
          <w:tcPr>
            <w:tcW w:w="0" w:type="auto"/>
            <w:vAlign w:val="center"/>
          </w:tcPr>
          <w:p w14:paraId="049FB92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8E3BA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96 (0.87 to 1.06)</w:t>
            </w:r>
          </w:p>
        </w:tc>
        <w:tc>
          <w:tcPr>
            <w:tcW w:w="0" w:type="auto"/>
            <w:vAlign w:val="center"/>
          </w:tcPr>
          <w:p w14:paraId="3193112B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475</w:t>
            </w:r>
          </w:p>
        </w:tc>
      </w:tr>
      <w:tr w:rsidR="00EC01D4" w:rsidRPr="00805D1D" w14:paraId="52DCA260" w14:textId="77777777" w:rsidTr="00805D1D">
        <w:trPr>
          <w:trHeight w:val="20"/>
        </w:trPr>
        <w:tc>
          <w:tcPr>
            <w:tcW w:w="0" w:type="auto"/>
            <w:vAlign w:val="center"/>
          </w:tcPr>
          <w:p w14:paraId="7B59AEC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   Comorbid depression</w:t>
            </w:r>
          </w:p>
        </w:tc>
        <w:tc>
          <w:tcPr>
            <w:tcW w:w="0" w:type="auto"/>
            <w:vAlign w:val="center"/>
          </w:tcPr>
          <w:p w14:paraId="3A931A7B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39 (0.22 to 0.68)</w:t>
            </w:r>
          </w:p>
        </w:tc>
        <w:tc>
          <w:tcPr>
            <w:tcW w:w="0" w:type="auto"/>
            <w:vAlign w:val="center"/>
          </w:tcPr>
          <w:p w14:paraId="386BA2D9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001</w:t>
            </w:r>
          </w:p>
        </w:tc>
        <w:tc>
          <w:tcPr>
            <w:tcW w:w="0" w:type="auto"/>
            <w:vAlign w:val="center"/>
          </w:tcPr>
          <w:p w14:paraId="14532139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42E38A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46 (0.21 to 0.96)</w:t>
            </w:r>
          </w:p>
        </w:tc>
        <w:tc>
          <w:tcPr>
            <w:tcW w:w="0" w:type="auto"/>
            <w:vAlign w:val="center"/>
          </w:tcPr>
          <w:p w14:paraId="0C3F9026" w14:textId="11563794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041</w:t>
            </w:r>
            <w:r w:rsidR="00C078E0" w:rsidRPr="00805D1D">
              <w:rPr>
                <w:sz w:val="20"/>
                <w:szCs w:val="20"/>
                <w:vertAlign w:val="superscript"/>
              </w:rPr>
              <w:t>‡</w:t>
            </w:r>
          </w:p>
        </w:tc>
        <w:tc>
          <w:tcPr>
            <w:tcW w:w="0" w:type="auto"/>
            <w:vAlign w:val="center"/>
          </w:tcPr>
          <w:p w14:paraId="7D89A77D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4EB74A0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2 (0.60 to 1.74)</w:t>
            </w:r>
          </w:p>
        </w:tc>
        <w:tc>
          <w:tcPr>
            <w:tcW w:w="0" w:type="auto"/>
            <w:vAlign w:val="center"/>
          </w:tcPr>
          <w:p w14:paraId="77E5EEAB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942</w:t>
            </w:r>
          </w:p>
        </w:tc>
        <w:tc>
          <w:tcPr>
            <w:tcW w:w="0" w:type="auto"/>
            <w:vAlign w:val="center"/>
          </w:tcPr>
          <w:p w14:paraId="4B022070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A34E8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13 (0.58 to 2.24)</w:t>
            </w:r>
          </w:p>
        </w:tc>
        <w:tc>
          <w:tcPr>
            <w:tcW w:w="0" w:type="auto"/>
            <w:vAlign w:val="center"/>
          </w:tcPr>
          <w:p w14:paraId="3307F20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714</w:t>
            </w:r>
          </w:p>
        </w:tc>
      </w:tr>
      <w:tr w:rsidR="00EC01D4" w:rsidRPr="00805D1D" w14:paraId="589FDCD1" w14:textId="77777777" w:rsidTr="00805D1D">
        <w:trPr>
          <w:trHeight w:val="20"/>
        </w:trPr>
        <w:tc>
          <w:tcPr>
            <w:tcW w:w="0" w:type="auto"/>
            <w:vAlign w:val="center"/>
          </w:tcPr>
          <w:p w14:paraId="754E20AD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Baseline cognitive processes</w:t>
            </w:r>
          </w:p>
        </w:tc>
        <w:tc>
          <w:tcPr>
            <w:tcW w:w="0" w:type="auto"/>
            <w:vAlign w:val="center"/>
          </w:tcPr>
          <w:p w14:paraId="51488AF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078117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F0300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6EC91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24732E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C639C0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4659D1A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4898C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19FC30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EC748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63E8C7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</w:tr>
      <w:tr w:rsidR="00EC01D4" w:rsidRPr="00805D1D" w14:paraId="0F713C29" w14:textId="77777777" w:rsidTr="00805D1D">
        <w:trPr>
          <w:trHeight w:val="20"/>
        </w:trPr>
        <w:tc>
          <w:tcPr>
            <w:tcW w:w="0" w:type="auto"/>
            <w:vAlign w:val="center"/>
          </w:tcPr>
          <w:p w14:paraId="07E71645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   Negative cognitions</w:t>
            </w:r>
          </w:p>
        </w:tc>
        <w:tc>
          <w:tcPr>
            <w:tcW w:w="0" w:type="auto"/>
            <w:vAlign w:val="center"/>
          </w:tcPr>
          <w:p w14:paraId="474E0E7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99 (0.98 to 1.00)</w:t>
            </w:r>
          </w:p>
        </w:tc>
        <w:tc>
          <w:tcPr>
            <w:tcW w:w="0" w:type="auto"/>
            <w:vAlign w:val="center"/>
          </w:tcPr>
          <w:p w14:paraId="188DA3F4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210</w:t>
            </w:r>
          </w:p>
        </w:tc>
        <w:tc>
          <w:tcPr>
            <w:tcW w:w="0" w:type="auto"/>
            <w:vAlign w:val="center"/>
          </w:tcPr>
          <w:p w14:paraId="0CD78E60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7DBE55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0.98 to 1.02)</w:t>
            </w:r>
          </w:p>
        </w:tc>
        <w:tc>
          <w:tcPr>
            <w:tcW w:w="0" w:type="auto"/>
            <w:vAlign w:val="center"/>
          </w:tcPr>
          <w:p w14:paraId="26FBAB55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979</w:t>
            </w:r>
          </w:p>
        </w:tc>
        <w:tc>
          <w:tcPr>
            <w:tcW w:w="0" w:type="auto"/>
            <w:vAlign w:val="center"/>
          </w:tcPr>
          <w:p w14:paraId="1FE8974D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011A06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0.99 to 1.01)</w:t>
            </w:r>
          </w:p>
        </w:tc>
        <w:tc>
          <w:tcPr>
            <w:tcW w:w="0" w:type="auto"/>
            <w:vAlign w:val="center"/>
          </w:tcPr>
          <w:p w14:paraId="7A5022BB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890</w:t>
            </w:r>
          </w:p>
        </w:tc>
        <w:tc>
          <w:tcPr>
            <w:tcW w:w="0" w:type="auto"/>
            <w:vAlign w:val="center"/>
          </w:tcPr>
          <w:p w14:paraId="6F5155DE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58224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0.98 to 1.01)</w:t>
            </w:r>
          </w:p>
        </w:tc>
        <w:tc>
          <w:tcPr>
            <w:tcW w:w="0" w:type="auto"/>
            <w:vAlign w:val="center"/>
          </w:tcPr>
          <w:p w14:paraId="3626F427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661</w:t>
            </w:r>
          </w:p>
        </w:tc>
      </w:tr>
      <w:tr w:rsidR="00EC01D4" w:rsidRPr="00805D1D" w14:paraId="189C07FF" w14:textId="77777777" w:rsidTr="00805D1D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61DA905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   Memory characteristic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AE9DA2A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99 (0.97 to 1.00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86363B0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17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F41607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9FDE22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0.98 to 1.0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BD91928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74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2A6CF19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463DB6F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1.00 (0.99 to 1.0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5E5F3A2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90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1C08489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1A97130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0.99 (0.97 to 1.0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C67E3D3" w14:textId="77777777" w:rsidR="005F07BB" w:rsidRPr="00805D1D" w:rsidRDefault="005F07BB" w:rsidP="00805D1D">
            <w:pPr>
              <w:pStyle w:val="Compact"/>
              <w:spacing w:line="276" w:lineRule="auto"/>
              <w:rPr>
                <w:sz w:val="20"/>
                <w:szCs w:val="20"/>
              </w:rPr>
            </w:pPr>
            <w:r w:rsidRPr="00805D1D">
              <w:rPr>
                <w:sz w:val="20"/>
                <w:szCs w:val="20"/>
              </w:rPr>
              <w:t>.266</w:t>
            </w:r>
          </w:p>
        </w:tc>
      </w:tr>
    </w:tbl>
    <w:p w14:paraId="77300D9F" w14:textId="25B3E05F" w:rsidR="00ED7FD1" w:rsidRDefault="005F07BB" w:rsidP="00BE0A8D">
      <w:pPr>
        <w:spacing w:line="480" w:lineRule="auto"/>
        <w:rPr>
          <w:b/>
        </w:rPr>
      </w:pPr>
      <w:r w:rsidRPr="00805D1D">
        <w:rPr>
          <w:rFonts w:ascii="Times New Roman" w:hAnsi="Times New Roman"/>
          <w:i/>
          <w:sz w:val="20"/>
          <w:szCs w:val="20"/>
        </w:rPr>
        <w:t>Note.</w:t>
      </w:r>
      <w:r w:rsidR="000C078E" w:rsidRPr="00805D1D">
        <w:rPr>
          <w:rFonts w:ascii="Times New Roman" w:hAnsi="Times New Roman"/>
          <w:i/>
          <w:sz w:val="20"/>
          <w:szCs w:val="20"/>
        </w:rPr>
        <w:t xml:space="preserve"> </w:t>
      </w:r>
      <w:r w:rsidR="00C078E0" w:rsidRPr="00805D1D">
        <w:rPr>
          <w:rFonts w:ascii="Times New Roman" w:hAnsi="Times New Roman"/>
          <w:sz w:val="20"/>
          <w:szCs w:val="20"/>
          <w:vertAlign w:val="superscript"/>
        </w:rPr>
        <w:t xml:space="preserve">† </w:t>
      </w:r>
      <w:r w:rsidR="00C43108" w:rsidRPr="00805D1D">
        <w:rPr>
          <w:rFonts w:ascii="Times New Roman" w:hAnsi="Times New Roman"/>
          <w:sz w:val="20"/>
          <w:szCs w:val="20"/>
        </w:rPr>
        <w:fldChar w:fldCharType="begin"/>
      </w:r>
      <w:r w:rsidR="00C43108" w:rsidRPr="00805D1D">
        <w:rPr>
          <w:rFonts w:ascii="Times New Roman" w:hAnsi="Times New Roman"/>
          <w:sz w:val="20"/>
          <w:szCs w:val="20"/>
        </w:rPr>
        <w:instrText xml:space="preserve"> QUOTE </w:instrText>
      </w:r>
      <w:r w:rsidR="00EB3C20">
        <w:rPr>
          <w:rFonts w:ascii="Times New Roman" w:hAnsi="Times New Roman"/>
          <w:noProof/>
          <w:position w:val="-4"/>
          <w:sz w:val="20"/>
          <w:szCs w:val="20"/>
        </w:rPr>
        <w:pict w14:anchorId="51D51F8E">
          <v:shape id="_x0000_i1026" type="#_x0000_t75" alt="" style="width:6.55pt;height:11.65pt;mso-width-percent:0;mso-height-percent:0;mso-width-percent:0;mso-height-percent:0" equationxml="&lt;?xml version=&quot;1.0&quot; encoding=&quot;UTF-8&quot; standalone=&quot;yes&quot;?&gt;&#13;&#13;&#13;&#13;&#13;&#13;&#13;&#13;&#13;&#13;&#10;&lt;?mso-application progid=&quot;Word.Document&quot;?&gt;&#13;&#13;&#13;&#13;&#13;&#13;&#13;&#13;&#13;&#13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304&quot;/&gt;&lt;w:stylePaneFormatFilter w:val=&quot;0004&quot;/&gt;&lt;w:defaultTabStop w:val=&quot;720&quot;/&gt;&lt;w:drawingGridHorizontalSpacing w:val=&quot;360&quot;/&gt;&lt;w:drawingGridVerticalSpacing w:val=&quot;360&quot;/&gt;&lt;w:displayHorizontalDrawingGridEvery w:val=&quot;0&quot;/&gt;&lt;w:displayVerticalDrawingGridEvery w:val=&quot;0&quot;/&gt;&lt;w:punctuationKerning/&gt;&lt;w:characterSpacingControl w:val=&quot;DontCompress&quot;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90D07&quot;/&gt;&lt;wsp:rsid wsp:val=&quot;00011C8B&quot;/&gt;&lt;wsp:rsid wsp:val=&quot;00021763&quot;/&gt;&lt;wsp:rsid wsp:val=&quot;000B3668&quot;/&gt;&lt;wsp:rsid wsp:val=&quot;00106348&quot;/&gt;&lt;wsp:rsid wsp:val=&quot;00190881&quot;/&gt;&lt;wsp:rsid wsp:val=&quot;00220369&quot;/&gt;&lt;wsp:rsid wsp:val=&quot;00356C86&quot;/&gt;&lt;wsp:rsid wsp:val=&quot;00386A7B&quot;/&gt;&lt;wsp:rsid wsp:val=&quot;003A40A4&quot;/&gt;&lt;wsp:rsid wsp:val=&quot;003D41C9&quot;/&gt;&lt;wsp:rsid wsp:val=&quot;004059EB&quot;/&gt;&lt;wsp:rsid wsp:val=&quot;00431A69&quot;/&gt;&lt;wsp:rsid wsp:val=&quot;004E1306&quot;/&gt;&lt;wsp:rsid wsp:val=&quot;004E29B3&quot;/&gt;&lt;wsp:rsid wsp:val=&quot;00527117&quot;/&gt;&lt;wsp:rsid wsp:val=&quot;00532172&quot;/&gt;&lt;wsp:rsid wsp:val=&quot;00544B2B&quot;/&gt;&lt;wsp:rsid wsp:val=&quot;005740F8&quot;/&gt;&lt;wsp:rsid wsp:val=&quot;00590D07&quot;/&gt;&lt;wsp:rsid wsp:val=&quot;005A53F2&quot;/&gt;&lt;wsp:rsid wsp:val=&quot;005A6DD6&quot;/&gt;&lt;wsp:rsid wsp:val=&quot;005D46BA&quot;/&gt;&lt;wsp:rsid wsp:val=&quot;005D539B&quot;/&gt;&lt;wsp:rsid wsp:val=&quot;005F07BB&quot;/&gt;&lt;wsp:rsid wsp:val=&quot;00634913&quot;/&gt;&lt;wsp:rsid wsp:val=&quot;00652C5C&quot;/&gt;&lt;wsp:rsid wsp:val=&quot;006538C7&quot;/&gt;&lt;wsp:rsid wsp:val=&quot;006556D5&quot;/&gt;&lt;wsp:rsid wsp:val=&quot;00667BAE&quot;/&gt;&lt;wsp:rsid wsp:val=&quot;00713FFC&quot;/&gt;&lt;wsp:rsid wsp:val=&quot;00724A4A&quot;/&gt;&lt;wsp:rsid wsp:val=&quot;00735D62&quot;/&gt;&lt;wsp:rsid wsp:val=&quot;00765B62&quot;/&gt;&lt;wsp:rsid wsp:val=&quot;00784D58&quot;/&gt;&lt;wsp:rsid wsp:val=&quot;00790162&quot;/&gt;&lt;wsp:rsid wsp:val=&quot;0079215E&quot;/&gt;&lt;wsp:rsid wsp:val=&quot;007B6E7B&quot;/&gt;&lt;wsp:rsid wsp:val=&quot;007E1D7B&quot;/&gt;&lt;wsp:rsid wsp:val=&quot;00883292&quot;/&gt;&lt;wsp:rsid wsp:val=&quot;008A3BC9&quot;/&gt;&lt;wsp:rsid wsp:val=&quot;008B7032&quot;/&gt;&lt;wsp:rsid wsp:val=&quot;008D6863&quot;/&gt;&lt;wsp:rsid wsp:val=&quot;008F6490&quot;/&gt;&lt;wsp:rsid wsp:val=&quot;00924A5A&quot;/&gt;&lt;wsp:rsid wsp:val=&quot;009F50A9&quot;/&gt;&lt;wsp:rsid wsp:val=&quot;00AA238D&quot;/&gt;&lt;wsp:rsid wsp:val=&quot;00AB403E&quot;/&gt;&lt;wsp:rsid wsp:val=&quot;00B01496&quot;/&gt;&lt;wsp:rsid wsp:val=&quot;00B56E6D&quot;/&gt;&lt;wsp:rsid wsp:val=&quot;00B86B75&quot;/&gt;&lt;wsp:rsid wsp:val=&quot;00B92A04&quot;/&gt;&lt;wsp:rsid wsp:val=&quot;00BC48D5&quot;/&gt;&lt;wsp:rsid wsp:val=&quot;00C10FD6&quot;/&gt;&lt;wsp:rsid wsp:val=&quot;00C34CB3&quot;/&gt;&lt;wsp:rsid wsp:val=&quot;00C36279&quot;/&gt;&lt;wsp:rsid wsp:val=&quot;00C43108&quot;/&gt;&lt;wsp:rsid wsp:val=&quot;00C442DD&quot;/&gt;&lt;wsp:rsid wsp:val=&quot;00CA0D74&quot;/&gt;&lt;wsp:rsid wsp:val=&quot;00CD470B&quot;/&gt;&lt;wsp:rsid wsp:val=&quot;00D21984&quot;/&gt;&lt;wsp:rsid wsp:val=&quot;00E033DC&quot;/&gt;&lt;wsp:rsid wsp:val=&quot;00E315A3&quot;/&gt;&lt;wsp:rsid wsp:val=&quot;00E72A16&quot;/&gt;&lt;wsp:rsid wsp:val=&quot;00EA33FD&quot;/&gt;&lt;wsp:rsid wsp:val=&quot;00ED7FD1&quot;/&gt;&lt;wsp:rsid wsp:val=&quot;00EF0141&quot;/&gt;&lt;wsp:rsid wsp:val=&quot;00EF7EB4&quot;/&gt;&lt;wsp:rsid wsp:val=&quot;00F10CC7&quot;/&gt;&lt;wsp:rsid wsp:val=&quot;00F842CC&quot;/&gt;&lt;wsp:rsid wsp:val=&quot;00F934D6&quot;/&gt;&lt;/wsp:rsids&gt;&lt;/w:docPr&gt;&lt;w:body&gt;&lt;wx:sect&gt;&lt;w:p wsp:rsidR=&quot;00000000&quot; wsp:rsidRDefault=&quot;007B6E7B&quot; wsp:rsidP=&quot;007B6E7B&quot;&gt;&lt;m:oMathPara&gt;&lt;m:oMath&gt;&lt;m:sSup&gt;&lt;m:sSupPr&gt;&lt;m:ctrlPr&gt;&lt;w:rPr&gt;&lt;w:rFonts w:ascii=&quot;Cambria Math&quot; w:h-ansi=&quot;Cambria Math&quot;/&gt;&lt;wx:font wx:val=&quot;Cambria Math&quot;/&gt;&lt;w:sz w:val=&quot;20&quot;/&gt;&lt;w:sz-cs w:val=&quot;20&quot;/&gt;&lt;/w:rPr&gt;&lt;/m:ctrlPr&gt;&lt;/m:sSupPr&gt;&lt;m:e&gt;&lt;m:r&gt;&lt;w:rPr&gt;&lt;w:rFonts w:ascii=&quot;Cambria Math&quot; w:h-ansi=&quot;Cambria Math&quot;/&gt;&lt;wx:font wx:val=&quot;Cambria Math&quot;/&gt;&lt;w:i/&gt;&lt;w:sz w:val=&quot;20&quot;/&gt;&lt;w:sz-cs w:val=&quot;20&quot;/&gt;&lt;/w:rPr&gt;&lt;m:t&gt; &lt;/m:t&gt;&lt;/m:r&gt;&lt;/m:e&gt;&lt;m:sup&gt;&lt;m:r&gt;&lt;w:rPr&gt;&lt;w:rFonts w:ascii=&quot;Cambria Math&quot; w:h-ansi=&quot;Cambria Math&quot;/&gt;&lt;wx:font wx:val=&quot;Cambria Math&quot;/&gt;&lt;w:i/&gt;&lt;w:sz w:val=&quot;20&quot;/&gt;&lt;w:sz-cs w:val=&quot;20&quot;/&gt;&lt;/w:rPr&gt;&lt;m:t&gt;‚Ä†&lt;/m:t&gt;&lt;/m:r&gt;&lt;/m:sup&gt;&lt;/m:sSup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1" o:title="" chromakey="white"/>
          </v:shape>
        </w:pict>
      </w:r>
      <w:r w:rsidR="00C43108" w:rsidRPr="00805D1D">
        <w:rPr>
          <w:rFonts w:ascii="Times New Roman" w:hAnsi="Times New Roman"/>
          <w:sz w:val="20"/>
          <w:szCs w:val="20"/>
        </w:rPr>
        <w:instrText xml:space="preserve"> </w:instrText>
      </w:r>
      <w:r w:rsidR="00C43108" w:rsidRPr="00805D1D">
        <w:rPr>
          <w:rFonts w:ascii="Times New Roman" w:hAnsi="Times New Roman"/>
          <w:sz w:val="20"/>
          <w:szCs w:val="20"/>
        </w:rPr>
        <w:fldChar w:fldCharType="end"/>
      </w:r>
      <w:r w:rsidRPr="00805D1D">
        <w:rPr>
          <w:rFonts w:ascii="Times New Roman" w:hAnsi="Times New Roman"/>
          <w:sz w:val="20"/>
          <w:szCs w:val="20"/>
        </w:rPr>
        <w:t xml:space="preserve">Logistic regression model. Sudden gains (0 = no, 1 = yes). Gender (0 = male, 1 = female). </w:t>
      </w:r>
      <w:r w:rsidR="00C078E0" w:rsidRPr="00805D1D">
        <w:rPr>
          <w:rFonts w:ascii="Times New Roman" w:hAnsi="Times New Roman"/>
          <w:sz w:val="20"/>
          <w:szCs w:val="20"/>
          <w:vertAlign w:val="superscript"/>
        </w:rPr>
        <w:t xml:space="preserve">‡ </w:t>
      </w:r>
      <w:r w:rsidRPr="00805D1D">
        <w:rPr>
          <w:rFonts w:ascii="Times New Roman" w:hAnsi="Times New Roman"/>
          <w:sz w:val="20"/>
          <w:szCs w:val="20"/>
        </w:rPr>
        <w:t xml:space="preserve">A multivariate model using only the significant </w:t>
      </w:r>
      <w:r w:rsidR="006556D5" w:rsidRPr="00805D1D">
        <w:rPr>
          <w:rFonts w:ascii="Times New Roman" w:hAnsi="Times New Roman"/>
          <w:sz w:val="20"/>
          <w:szCs w:val="20"/>
        </w:rPr>
        <w:t>predictors</w:t>
      </w:r>
      <w:r w:rsidRPr="00805D1D">
        <w:rPr>
          <w:rFonts w:ascii="Times New Roman" w:hAnsi="Times New Roman"/>
          <w:sz w:val="20"/>
          <w:szCs w:val="20"/>
        </w:rPr>
        <w:t xml:space="preserve"> from the univariate model gave the following results: Age: OR = 1.03</w:t>
      </w:r>
      <w:r w:rsidR="00431A69" w:rsidRPr="00805D1D">
        <w:rPr>
          <w:rFonts w:ascii="Times New Roman" w:hAnsi="Times New Roman"/>
          <w:sz w:val="20"/>
          <w:szCs w:val="20"/>
        </w:rPr>
        <w:t>,</w:t>
      </w:r>
      <w:r w:rsidRPr="00805D1D">
        <w:rPr>
          <w:rFonts w:ascii="Times New Roman" w:hAnsi="Times New Roman"/>
          <w:sz w:val="20"/>
          <w:szCs w:val="20"/>
        </w:rPr>
        <w:t xml:space="preserve"> </w:t>
      </w:r>
      <w:r w:rsidR="00431A69" w:rsidRPr="00805D1D">
        <w:rPr>
          <w:rFonts w:ascii="Times New Roman" w:hAnsi="Times New Roman"/>
          <w:sz w:val="20"/>
          <w:szCs w:val="20"/>
        </w:rPr>
        <w:t xml:space="preserve">95% CI </w:t>
      </w:r>
      <w:r w:rsidR="008F6490" w:rsidRPr="00805D1D">
        <w:rPr>
          <w:rFonts w:ascii="Times New Roman" w:hAnsi="Times New Roman"/>
          <w:sz w:val="20"/>
          <w:szCs w:val="20"/>
        </w:rPr>
        <w:t>[</w:t>
      </w:r>
      <w:r w:rsidRPr="00805D1D">
        <w:rPr>
          <w:rFonts w:ascii="Times New Roman" w:hAnsi="Times New Roman"/>
          <w:sz w:val="20"/>
          <w:szCs w:val="20"/>
        </w:rPr>
        <w:t>1.01 to 1.06</w:t>
      </w:r>
      <w:r w:rsidR="008F6490" w:rsidRPr="00805D1D">
        <w:rPr>
          <w:rFonts w:ascii="Times New Roman" w:hAnsi="Times New Roman"/>
          <w:sz w:val="20"/>
          <w:szCs w:val="20"/>
        </w:rPr>
        <w:t>]</w:t>
      </w:r>
      <w:r w:rsidRPr="00805D1D">
        <w:rPr>
          <w:rFonts w:ascii="Times New Roman" w:hAnsi="Times New Roman"/>
          <w:sz w:val="20"/>
          <w:szCs w:val="20"/>
        </w:rPr>
        <w:t xml:space="preserve">, </w:t>
      </w:r>
      <w:r w:rsidR="00C078E0" w:rsidRPr="00805D1D">
        <w:rPr>
          <w:rFonts w:ascii="Times New Roman" w:hAnsi="Times New Roman"/>
          <w:i/>
          <w:iCs/>
          <w:sz w:val="20"/>
          <w:szCs w:val="20"/>
        </w:rPr>
        <w:t>p</w:t>
      </w:r>
      <w:r w:rsidRPr="00805D1D">
        <w:rPr>
          <w:rFonts w:ascii="Times New Roman" w:hAnsi="Times New Roman"/>
          <w:sz w:val="20"/>
          <w:szCs w:val="20"/>
        </w:rPr>
        <w:t xml:space="preserve"> = .012; Anxiety symptoms: OR = 0.99</w:t>
      </w:r>
      <w:r w:rsidR="00431A69" w:rsidRPr="00805D1D">
        <w:rPr>
          <w:rFonts w:ascii="Times New Roman" w:hAnsi="Times New Roman"/>
          <w:sz w:val="20"/>
          <w:szCs w:val="20"/>
        </w:rPr>
        <w:t>, 95% CI</w:t>
      </w:r>
      <w:r w:rsidRPr="00805D1D">
        <w:rPr>
          <w:rFonts w:ascii="Times New Roman" w:hAnsi="Times New Roman"/>
          <w:sz w:val="20"/>
          <w:szCs w:val="20"/>
        </w:rPr>
        <w:t xml:space="preserve"> </w:t>
      </w:r>
      <w:r w:rsidR="008F6490" w:rsidRPr="00805D1D">
        <w:rPr>
          <w:rFonts w:ascii="Times New Roman" w:hAnsi="Times New Roman"/>
          <w:sz w:val="20"/>
          <w:szCs w:val="20"/>
        </w:rPr>
        <w:t>[</w:t>
      </w:r>
      <w:r w:rsidRPr="00805D1D">
        <w:rPr>
          <w:rFonts w:ascii="Times New Roman" w:hAnsi="Times New Roman"/>
          <w:sz w:val="20"/>
          <w:szCs w:val="20"/>
        </w:rPr>
        <w:t>0.96 to 1.01</w:t>
      </w:r>
      <w:r w:rsidR="008F6490" w:rsidRPr="00805D1D">
        <w:rPr>
          <w:rFonts w:ascii="Times New Roman" w:hAnsi="Times New Roman"/>
          <w:sz w:val="20"/>
          <w:szCs w:val="20"/>
        </w:rPr>
        <w:t>]</w:t>
      </w:r>
      <w:r w:rsidRPr="00805D1D">
        <w:rPr>
          <w:rFonts w:ascii="Times New Roman" w:hAnsi="Times New Roman"/>
          <w:sz w:val="20"/>
          <w:szCs w:val="20"/>
        </w:rPr>
        <w:t xml:space="preserve">, </w:t>
      </w:r>
      <w:r w:rsidR="00C078E0" w:rsidRPr="00805D1D">
        <w:rPr>
          <w:rFonts w:ascii="Times New Roman" w:hAnsi="Times New Roman"/>
          <w:i/>
          <w:iCs/>
          <w:sz w:val="20"/>
          <w:szCs w:val="20"/>
        </w:rPr>
        <w:t>p</w:t>
      </w:r>
      <w:r w:rsidR="00C078E0" w:rsidRPr="00805D1D">
        <w:rPr>
          <w:rFonts w:ascii="Times New Roman" w:hAnsi="Times New Roman"/>
          <w:sz w:val="20"/>
          <w:szCs w:val="20"/>
        </w:rPr>
        <w:t xml:space="preserve"> </w:t>
      </w:r>
      <w:r w:rsidRPr="00805D1D">
        <w:rPr>
          <w:rFonts w:ascii="Times New Roman" w:hAnsi="Times New Roman"/>
          <w:sz w:val="20"/>
          <w:szCs w:val="20"/>
        </w:rPr>
        <w:t>= .269; Comorbid depression: OR = 0.45</w:t>
      </w:r>
      <w:r w:rsidR="00431A69" w:rsidRPr="00805D1D">
        <w:rPr>
          <w:rFonts w:ascii="Times New Roman" w:hAnsi="Times New Roman"/>
          <w:sz w:val="20"/>
          <w:szCs w:val="20"/>
        </w:rPr>
        <w:t>, 95% CI</w:t>
      </w:r>
      <w:r w:rsidRPr="00805D1D">
        <w:rPr>
          <w:rFonts w:ascii="Times New Roman" w:hAnsi="Times New Roman"/>
          <w:sz w:val="20"/>
          <w:szCs w:val="20"/>
        </w:rPr>
        <w:t xml:space="preserve"> </w:t>
      </w:r>
      <w:r w:rsidR="008F6490" w:rsidRPr="00805D1D">
        <w:rPr>
          <w:rFonts w:ascii="Times New Roman" w:hAnsi="Times New Roman"/>
          <w:sz w:val="20"/>
          <w:szCs w:val="20"/>
        </w:rPr>
        <w:t>[</w:t>
      </w:r>
      <w:r w:rsidRPr="00805D1D">
        <w:rPr>
          <w:rFonts w:ascii="Times New Roman" w:hAnsi="Times New Roman"/>
          <w:sz w:val="20"/>
          <w:szCs w:val="20"/>
        </w:rPr>
        <w:t>0.24 to 0.81</w:t>
      </w:r>
      <w:r w:rsidR="008F6490" w:rsidRPr="00805D1D">
        <w:rPr>
          <w:rFonts w:ascii="Times New Roman" w:hAnsi="Times New Roman"/>
          <w:sz w:val="20"/>
          <w:szCs w:val="20"/>
        </w:rPr>
        <w:t>]</w:t>
      </w:r>
      <w:r w:rsidRPr="00805D1D">
        <w:rPr>
          <w:rFonts w:ascii="Times New Roman" w:hAnsi="Times New Roman"/>
          <w:sz w:val="20"/>
          <w:szCs w:val="20"/>
        </w:rPr>
        <w:t xml:space="preserve">, </w:t>
      </w:r>
      <w:r w:rsidR="00C078E0" w:rsidRPr="00805D1D">
        <w:rPr>
          <w:rFonts w:ascii="Times New Roman" w:hAnsi="Times New Roman"/>
          <w:i/>
          <w:iCs/>
          <w:sz w:val="20"/>
          <w:szCs w:val="20"/>
        </w:rPr>
        <w:t>p</w:t>
      </w:r>
      <w:r w:rsidR="00C078E0" w:rsidRPr="00805D1D">
        <w:rPr>
          <w:rFonts w:ascii="Times New Roman" w:hAnsi="Times New Roman"/>
          <w:sz w:val="20"/>
          <w:szCs w:val="20"/>
        </w:rPr>
        <w:t xml:space="preserve"> </w:t>
      </w:r>
      <w:r w:rsidR="00C43108" w:rsidRPr="00805D1D">
        <w:rPr>
          <w:rFonts w:ascii="Times New Roman" w:hAnsi="Times New Roman"/>
          <w:sz w:val="20"/>
          <w:szCs w:val="20"/>
        </w:rPr>
        <w:fldChar w:fldCharType="begin"/>
      </w:r>
      <w:r w:rsidR="00C43108" w:rsidRPr="00805D1D">
        <w:rPr>
          <w:rFonts w:ascii="Times New Roman" w:hAnsi="Times New Roman"/>
          <w:sz w:val="20"/>
          <w:szCs w:val="20"/>
        </w:rPr>
        <w:instrText xml:space="preserve"> QUOTE </w:instrText>
      </w:r>
      <w:r w:rsidR="00EB3C20">
        <w:rPr>
          <w:rFonts w:ascii="Times New Roman" w:hAnsi="Times New Roman"/>
          <w:noProof/>
          <w:position w:val="-4"/>
          <w:sz w:val="20"/>
          <w:szCs w:val="20"/>
        </w:rPr>
        <w:pict w14:anchorId="14992690">
          <v:shape id="_x0000_i1025" type="#_x0000_t75" alt="" style="width:6.55pt;height:11.65pt;mso-width-percent:0;mso-height-percent:0;mso-width-percent:0;mso-height-percent:0" equationxml="&lt;?xml version=&quot;1.0&quot; encoding=&quot;UTF-8&quot; standalone=&quot;yes&quot;?&gt;&#13;&#13;&#13;&#13;&#13;&#13;&#13;&#13;&#13;&#13;&#10;&lt;?mso-application progid=&quot;Word.Document&quot;?&gt;&#13;&#13;&#13;&#13;&#13;&#13;&#13;&#13;&#13;&#13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304&quot;/&gt;&lt;w:stylePaneFormatFilter w:val=&quot;0004&quot;/&gt;&lt;w:defaultTabStop w:val=&quot;720&quot;/&gt;&lt;w:drawingGridHorizontalSpacing w:val=&quot;360&quot;/&gt;&lt;w:drawingGridVerticalSpacing w:val=&quot;360&quot;/&gt;&lt;w:displayHorizontalDrawingGridEvery w:val=&quot;0&quot;/&gt;&lt;w:displayVerticalDrawingGridEvery w:val=&quot;0&quot;/&gt;&lt;w:punctuationKerning/&gt;&lt;w:characterSpacingControl w:val=&quot;DontCompress&quot;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590D07&quot;/&gt;&lt;wsp:rsid wsp:val=&quot;00011C8B&quot;/&gt;&lt;wsp:rsid wsp:val=&quot;00021763&quot;/&gt;&lt;wsp:rsid wsp:val=&quot;000B3668&quot;/&gt;&lt;wsp:rsid wsp:val=&quot;00106348&quot;/&gt;&lt;wsp:rsid wsp:val=&quot;00190881&quot;/&gt;&lt;wsp:rsid wsp:val=&quot;00220369&quot;/&gt;&lt;wsp:rsid wsp:val=&quot;00356C86&quot;/&gt;&lt;wsp:rsid wsp:val=&quot;00386A7B&quot;/&gt;&lt;wsp:rsid wsp:val=&quot;003A40A4&quot;/&gt;&lt;wsp:rsid wsp:val=&quot;003D41C9&quot;/&gt;&lt;wsp:rsid wsp:val=&quot;004059EB&quot;/&gt;&lt;wsp:rsid wsp:val=&quot;00431A69&quot;/&gt;&lt;wsp:rsid wsp:val=&quot;004E1306&quot;/&gt;&lt;wsp:rsid wsp:val=&quot;004E29B3&quot;/&gt;&lt;wsp:rsid wsp:val=&quot;00527117&quot;/&gt;&lt;wsp:rsid wsp:val=&quot;00532172&quot;/&gt;&lt;wsp:rsid wsp:val=&quot;00544B2B&quot;/&gt;&lt;wsp:rsid wsp:val=&quot;005740F8&quot;/&gt;&lt;wsp:rsid wsp:val=&quot;00590D07&quot;/&gt;&lt;wsp:rsid wsp:val=&quot;005A53F2&quot;/&gt;&lt;wsp:rsid wsp:val=&quot;005A6DD6&quot;/&gt;&lt;wsp:rsid wsp:val=&quot;005D46BA&quot;/&gt;&lt;wsp:rsid wsp:val=&quot;005D539B&quot;/&gt;&lt;wsp:rsid wsp:val=&quot;005D6162&quot;/&gt;&lt;wsp:rsid wsp:val=&quot;005F07BB&quot;/&gt;&lt;wsp:rsid wsp:val=&quot;00634913&quot;/&gt;&lt;wsp:rsid wsp:val=&quot;00652C5C&quot;/&gt;&lt;wsp:rsid wsp:val=&quot;006538C7&quot;/&gt;&lt;wsp:rsid wsp:val=&quot;006556D5&quot;/&gt;&lt;wsp:rsid wsp:val=&quot;00667BAE&quot;/&gt;&lt;wsp:rsid wsp:val=&quot;00713FFC&quot;/&gt;&lt;wsp:rsid wsp:val=&quot;00724A4A&quot;/&gt;&lt;wsp:rsid wsp:val=&quot;00735D62&quot;/&gt;&lt;wsp:rsid wsp:val=&quot;00765B62&quot;/&gt;&lt;wsp:rsid wsp:val=&quot;00784D58&quot;/&gt;&lt;wsp:rsid wsp:val=&quot;00790162&quot;/&gt;&lt;wsp:rsid wsp:val=&quot;0079215E&quot;/&gt;&lt;wsp:rsid wsp:val=&quot;007E1D7B&quot;/&gt;&lt;wsp:rsid wsp:val=&quot;00883292&quot;/&gt;&lt;wsp:rsid wsp:val=&quot;008A3BC9&quot;/&gt;&lt;wsp:rsid wsp:val=&quot;008B7032&quot;/&gt;&lt;wsp:rsid wsp:val=&quot;008D6863&quot;/&gt;&lt;wsp:rsid wsp:val=&quot;008F6490&quot;/&gt;&lt;wsp:rsid wsp:val=&quot;00924A5A&quot;/&gt;&lt;wsp:rsid wsp:val=&quot;009F50A9&quot;/&gt;&lt;wsp:rsid wsp:val=&quot;00AA238D&quot;/&gt;&lt;wsp:rsid wsp:val=&quot;00AB403E&quot;/&gt;&lt;wsp:rsid wsp:val=&quot;00B01496&quot;/&gt;&lt;wsp:rsid wsp:val=&quot;00B56E6D&quot;/&gt;&lt;wsp:rsid wsp:val=&quot;00B86B75&quot;/&gt;&lt;wsp:rsid wsp:val=&quot;00B92A04&quot;/&gt;&lt;wsp:rsid wsp:val=&quot;00BC48D5&quot;/&gt;&lt;wsp:rsid wsp:val=&quot;00C10FD6&quot;/&gt;&lt;wsp:rsid wsp:val=&quot;00C34CB3&quot;/&gt;&lt;wsp:rsid wsp:val=&quot;00C36279&quot;/&gt;&lt;wsp:rsid wsp:val=&quot;00C43108&quot;/&gt;&lt;wsp:rsid wsp:val=&quot;00C442DD&quot;/&gt;&lt;wsp:rsid wsp:val=&quot;00CA0D74&quot;/&gt;&lt;wsp:rsid wsp:val=&quot;00CD470B&quot;/&gt;&lt;wsp:rsid wsp:val=&quot;00D21984&quot;/&gt;&lt;wsp:rsid wsp:val=&quot;00E033DC&quot;/&gt;&lt;wsp:rsid wsp:val=&quot;00E315A3&quot;/&gt;&lt;wsp:rsid wsp:val=&quot;00E72A16&quot;/&gt;&lt;wsp:rsid wsp:val=&quot;00EA33FD&quot;/&gt;&lt;wsp:rsid wsp:val=&quot;00ED7FD1&quot;/&gt;&lt;wsp:rsid wsp:val=&quot;00EF0141&quot;/&gt;&lt;wsp:rsid wsp:val=&quot;00EF7EB4&quot;/&gt;&lt;wsp:rsid wsp:val=&quot;00F10CC7&quot;/&gt;&lt;wsp:rsid wsp:val=&quot;00F842CC&quot;/&gt;&lt;wsp:rsid wsp:val=&quot;00F934D6&quot;/&gt;&lt;/wsp:rsids&gt;&lt;/w:docPr&gt;&lt;w:body&gt;&lt;wx:sect&gt;&lt;w:p wsp:rsidR=&quot;00000000&quot; wsp:rsidRDefault=&quot;005D6162&quot; wsp:rsidP=&quot;005D6162&quot;&gt;&lt;m:oMathPara&gt;&lt;m:oMath&gt;&lt;m:r&gt;&lt;w:rPr&gt;&lt;w:rFonts w:ascii=&quot;Cambria Math&quot; w:h-ansi=&quot;Cambria Math&quot;/&gt;&lt;wx:font wx:val=&quot;Cambria Math&quot;/&gt;&lt;w:i/&gt;&lt;w:sz w:val=&quot;20&quot;/&gt;&lt;w:sz-cs w:val=&quot;20&quot;/&gt;&lt;/w:rPr&gt;&lt;m:t&gt;p&lt;/m:t&gt;&lt;/m:r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2" o:title="" chromakey="white"/>
          </v:shape>
        </w:pict>
      </w:r>
      <w:r w:rsidR="00C43108" w:rsidRPr="00805D1D">
        <w:rPr>
          <w:rFonts w:ascii="Times New Roman" w:hAnsi="Times New Roman"/>
          <w:sz w:val="20"/>
          <w:szCs w:val="20"/>
        </w:rPr>
        <w:instrText xml:space="preserve"> </w:instrText>
      </w:r>
      <w:r w:rsidR="00C43108" w:rsidRPr="00805D1D">
        <w:rPr>
          <w:rFonts w:ascii="Times New Roman" w:hAnsi="Times New Roman"/>
          <w:sz w:val="20"/>
          <w:szCs w:val="20"/>
        </w:rPr>
        <w:fldChar w:fldCharType="end"/>
      </w:r>
      <w:r w:rsidRPr="00805D1D">
        <w:rPr>
          <w:rFonts w:ascii="Times New Roman" w:hAnsi="Times New Roman"/>
          <w:sz w:val="20"/>
          <w:szCs w:val="20"/>
        </w:rPr>
        <w:t xml:space="preserve"> = .009.</w:t>
      </w:r>
    </w:p>
    <w:p w14:paraId="0FBD14A4" w14:textId="037D40EA" w:rsidR="00BE0A8D" w:rsidRDefault="00BE0A8D" w:rsidP="005D539B">
      <w:pPr>
        <w:pStyle w:val="ImageCaption"/>
        <w:jc w:val="center"/>
        <w:rPr>
          <w:b/>
        </w:rPr>
        <w:sectPr w:rsidR="00BE0A8D" w:rsidSect="00ED7FD1">
          <w:pgSz w:w="15840" w:h="12240" w:orient="landscape"/>
          <w:pgMar w:top="1418" w:right="1418" w:bottom="1418" w:left="1418" w:header="720" w:footer="720" w:gutter="0"/>
          <w:cols w:space="720"/>
          <w:docGrid w:linePitch="326"/>
        </w:sectPr>
      </w:pPr>
    </w:p>
    <w:p w14:paraId="00B364F9" w14:textId="4094D07A" w:rsidR="00BE0A8D" w:rsidRPr="00D8062C" w:rsidRDefault="00BE0A8D" w:rsidP="00D8062C">
      <w:pPr>
        <w:rPr>
          <w:rFonts w:ascii="Times New Roman" w:hAnsi="Times New Roman"/>
          <w:sz w:val="20"/>
          <w:szCs w:val="20"/>
        </w:rPr>
      </w:pPr>
      <w:r w:rsidRPr="00D8062C">
        <w:rPr>
          <w:rFonts w:ascii="Times New Roman" w:hAnsi="Times New Roman"/>
          <w:sz w:val="20"/>
          <w:szCs w:val="20"/>
        </w:rPr>
        <w:lastRenderedPageBreak/>
        <w:t>Table S2</w:t>
      </w:r>
    </w:p>
    <w:p w14:paraId="6690C7E3" w14:textId="77777777" w:rsidR="00D8062C" w:rsidRPr="006157E7" w:rsidRDefault="00D8062C" w:rsidP="00D8062C">
      <w:pPr>
        <w:pStyle w:val="Compact"/>
        <w:spacing w:line="240" w:lineRule="auto"/>
        <w:rPr>
          <w:sz w:val="20"/>
          <w:szCs w:val="20"/>
        </w:rPr>
      </w:pPr>
      <w:r>
        <w:rPr>
          <w:i/>
          <w:sz w:val="20"/>
          <w:szCs w:val="20"/>
        </w:rPr>
        <w:t>Pearson</w:t>
      </w:r>
      <w:r w:rsidRPr="006157E7">
        <w:rPr>
          <w:i/>
          <w:sz w:val="20"/>
          <w:szCs w:val="20"/>
        </w:rPr>
        <w:t xml:space="preserve"> correlations between symptoms and cognitive processes in Sample 1 and 2 at baseline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79"/>
        <w:gridCol w:w="1505"/>
        <w:gridCol w:w="1505"/>
        <w:gridCol w:w="1505"/>
        <w:gridCol w:w="1505"/>
        <w:gridCol w:w="1505"/>
      </w:tblGrid>
      <w:tr w:rsidR="00D8062C" w:rsidRPr="006157E7" w14:paraId="5E177F7B" w14:textId="77777777" w:rsidTr="00C86B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99" w:type="pct"/>
            <w:tcBorders>
              <w:top w:val="single" w:sz="4" w:space="0" w:color="auto"/>
              <w:bottom w:val="single" w:sz="0" w:space="0" w:color="auto"/>
            </w:tcBorders>
          </w:tcPr>
          <w:p w14:paraId="5B514F71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  <w:tcBorders>
              <w:top w:val="single" w:sz="4" w:space="0" w:color="auto"/>
              <w:bottom w:val="single" w:sz="0" w:space="0" w:color="auto"/>
            </w:tcBorders>
          </w:tcPr>
          <w:p w14:paraId="5961852E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1</w:t>
            </w:r>
            <w:r w:rsidRPr="006157E7">
              <w:rPr>
                <w:sz w:val="20"/>
                <w:szCs w:val="20"/>
              </w:rPr>
              <w:t>: PDS</w:t>
            </w:r>
          </w:p>
        </w:tc>
        <w:tc>
          <w:tcPr>
            <w:tcW w:w="800" w:type="pct"/>
            <w:tcBorders>
              <w:top w:val="single" w:sz="4" w:space="0" w:color="auto"/>
              <w:bottom w:val="single" w:sz="0" w:space="0" w:color="auto"/>
            </w:tcBorders>
          </w:tcPr>
          <w:p w14:paraId="0D3F1B78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1</w:t>
            </w:r>
            <w:r w:rsidRPr="006157E7">
              <w:rPr>
                <w:sz w:val="20"/>
                <w:szCs w:val="20"/>
              </w:rPr>
              <w:t>: PTCI-22</w:t>
            </w:r>
          </w:p>
        </w:tc>
        <w:tc>
          <w:tcPr>
            <w:tcW w:w="800" w:type="pct"/>
            <w:tcBorders>
              <w:top w:val="single" w:sz="4" w:space="0" w:color="auto"/>
              <w:bottom w:val="single" w:sz="0" w:space="0" w:color="auto"/>
            </w:tcBorders>
          </w:tcPr>
          <w:p w14:paraId="490D7155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1</w:t>
            </w:r>
            <w:r w:rsidRPr="006157E7">
              <w:rPr>
                <w:sz w:val="20"/>
                <w:szCs w:val="20"/>
              </w:rPr>
              <w:t>: MEM-4</w:t>
            </w:r>
          </w:p>
        </w:tc>
        <w:tc>
          <w:tcPr>
            <w:tcW w:w="800" w:type="pct"/>
            <w:tcBorders>
              <w:top w:val="single" w:sz="4" w:space="0" w:color="auto"/>
              <w:bottom w:val="single" w:sz="0" w:space="0" w:color="auto"/>
            </w:tcBorders>
          </w:tcPr>
          <w:p w14:paraId="23C1A033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1</w:t>
            </w:r>
            <w:r w:rsidRPr="006157E7">
              <w:rPr>
                <w:sz w:val="20"/>
                <w:szCs w:val="20"/>
              </w:rPr>
              <w:t>: BDI</w:t>
            </w:r>
          </w:p>
        </w:tc>
        <w:tc>
          <w:tcPr>
            <w:tcW w:w="800" w:type="pct"/>
            <w:tcBorders>
              <w:top w:val="single" w:sz="4" w:space="0" w:color="auto"/>
              <w:bottom w:val="single" w:sz="0" w:space="0" w:color="auto"/>
            </w:tcBorders>
          </w:tcPr>
          <w:p w14:paraId="562B8198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1</w:t>
            </w:r>
            <w:r w:rsidRPr="006157E7">
              <w:rPr>
                <w:sz w:val="20"/>
                <w:szCs w:val="20"/>
              </w:rPr>
              <w:t>: BAI</w:t>
            </w:r>
          </w:p>
        </w:tc>
      </w:tr>
      <w:tr w:rsidR="00D8062C" w:rsidRPr="006157E7" w14:paraId="526DFB2D" w14:textId="77777777" w:rsidTr="00C86B77">
        <w:tc>
          <w:tcPr>
            <w:tcW w:w="999" w:type="pct"/>
          </w:tcPr>
          <w:p w14:paraId="468274AA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1</w:t>
            </w:r>
            <w:r w:rsidRPr="006157E7">
              <w:rPr>
                <w:sz w:val="20"/>
                <w:szCs w:val="20"/>
              </w:rPr>
              <w:t>: PDS</w:t>
            </w:r>
          </w:p>
        </w:tc>
        <w:tc>
          <w:tcPr>
            <w:tcW w:w="800" w:type="pct"/>
          </w:tcPr>
          <w:p w14:paraId="15C27594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-</w:t>
            </w:r>
          </w:p>
        </w:tc>
        <w:tc>
          <w:tcPr>
            <w:tcW w:w="800" w:type="pct"/>
          </w:tcPr>
          <w:p w14:paraId="60255DBE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148A3DF5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1677A41E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06DFCAA6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</w:tr>
      <w:tr w:rsidR="00D8062C" w:rsidRPr="006157E7" w14:paraId="1436B147" w14:textId="77777777" w:rsidTr="00C86B77">
        <w:tc>
          <w:tcPr>
            <w:tcW w:w="999" w:type="pct"/>
          </w:tcPr>
          <w:p w14:paraId="6049C204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1</w:t>
            </w:r>
            <w:r w:rsidRPr="006157E7">
              <w:rPr>
                <w:sz w:val="20"/>
                <w:szCs w:val="20"/>
              </w:rPr>
              <w:t>: PTCI-22</w:t>
            </w:r>
          </w:p>
        </w:tc>
        <w:tc>
          <w:tcPr>
            <w:tcW w:w="800" w:type="pct"/>
          </w:tcPr>
          <w:p w14:paraId="08A4F709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68</w:t>
            </w:r>
          </w:p>
        </w:tc>
        <w:tc>
          <w:tcPr>
            <w:tcW w:w="800" w:type="pct"/>
          </w:tcPr>
          <w:p w14:paraId="3BA5D71B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-</w:t>
            </w:r>
          </w:p>
        </w:tc>
        <w:tc>
          <w:tcPr>
            <w:tcW w:w="800" w:type="pct"/>
          </w:tcPr>
          <w:p w14:paraId="643A018B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205A306D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3F0093E6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</w:tr>
      <w:tr w:rsidR="00D8062C" w:rsidRPr="006157E7" w14:paraId="6A034CFE" w14:textId="77777777" w:rsidTr="00C86B77">
        <w:tc>
          <w:tcPr>
            <w:tcW w:w="999" w:type="pct"/>
          </w:tcPr>
          <w:p w14:paraId="113BB8A7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1</w:t>
            </w:r>
            <w:r w:rsidRPr="006157E7">
              <w:rPr>
                <w:sz w:val="20"/>
                <w:szCs w:val="20"/>
              </w:rPr>
              <w:t>: MEM-4</w:t>
            </w:r>
          </w:p>
        </w:tc>
        <w:tc>
          <w:tcPr>
            <w:tcW w:w="800" w:type="pct"/>
          </w:tcPr>
          <w:p w14:paraId="3B279990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46</w:t>
            </w:r>
          </w:p>
        </w:tc>
        <w:tc>
          <w:tcPr>
            <w:tcW w:w="800" w:type="pct"/>
          </w:tcPr>
          <w:p w14:paraId="793AFA4F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43</w:t>
            </w:r>
          </w:p>
        </w:tc>
        <w:tc>
          <w:tcPr>
            <w:tcW w:w="800" w:type="pct"/>
          </w:tcPr>
          <w:p w14:paraId="66A19019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-</w:t>
            </w:r>
          </w:p>
        </w:tc>
        <w:tc>
          <w:tcPr>
            <w:tcW w:w="800" w:type="pct"/>
          </w:tcPr>
          <w:p w14:paraId="5F220265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36C2CB70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</w:tr>
      <w:tr w:rsidR="00D8062C" w:rsidRPr="006157E7" w14:paraId="29A161F5" w14:textId="77777777" w:rsidTr="00C86B77">
        <w:tc>
          <w:tcPr>
            <w:tcW w:w="999" w:type="pct"/>
          </w:tcPr>
          <w:p w14:paraId="1BADAD27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1</w:t>
            </w:r>
            <w:r w:rsidRPr="006157E7">
              <w:rPr>
                <w:sz w:val="20"/>
                <w:szCs w:val="20"/>
              </w:rPr>
              <w:t>: BDI</w:t>
            </w:r>
          </w:p>
        </w:tc>
        <w:tc>
          <w:tcPr>
            <w:tcW w:w="800" w:type="pct"/>
          </w:tcPr>
          <w:p w14:paraId="70D874D3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66</w:t>
            </w:r>
          </w:p>
        </w:tc>
        <w:tc>
          <w:tcPr>
            <w:tcW w:w="800" w:type="pct"/>
          </w:tcPr>
          <w:p w14:paraId="3B06C3AE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77</w:t>
            </w:r>
          </w:p>
        </w:tc>
        <w:tc>
          <w:tcPr>
            <w:tcW w:w="800" w:type="pct"/>
          </w:tcPr>
          <w:p w14:paraId="0D8DBBF6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47</w:t>
            </w:r>
          </w:p>
        </w:tc>
        <w:tc>
          <w:tcPr>
            <w:tcW w:w="800" w:type="pct"/>
          </w:tcPr>
          <w:p w14:paraId="1170865D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-</w:t>
            </w:r>
          </w:p>
        </w:tc>
        <w:tc>
          <w:tcPr>
            <w:tcW w:w="800" w:type="pct"/>
          </w:tcPr>
          <w:p w14:paraId="24DF67E4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</w:tr>
      <w:tr w:rsidR="00D8062C" w:rsidRPr="006157E7" w14:paraId="25EF7E82" w14:textId="77777777" w:rsidTr="00C86B77">
        <w:tc>
          <w:tcPr>
            <w:tcW w:w="999" w:type="pct"/>
          </w:tcPr>
          <w:p w14:paraId="2F37BC76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1</w:t>
            </w:r>
            <w:r w:rsidRPr="006157E7">
              <w:rPr>
                <w:sz w:val="20"/>
                <w:szCs w:val="20"/>
              </w:rPr>
              <w:t>: BAI</w:t>
            </w:r>
          </w:p>
        </w:tc>
        <w:tc>
          <w:tcPr>
            <w:tcW w:w="800" w:type="pct"/>
          </w:tcPr>
          <w:p w14:paraId="0845C726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60</w:t>
            </w:r>
          </w:p>
        </w:tc>
        <w:tc>
          <w:tcPr>
            <w:tcW w:w="800" w:type="pct"/>
          </w:tcPr>
          <w:p w14:paraId="77F5ACD5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57</w:t>
            </w:r>
          </w:p>
        </w:tc>
        <w:tc>
          <w:tcPr>
            <w:tcW w:w="800" w:type="pct"/>
          </w:tcPr>
          <w:p w14:paraId="26F451C7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40</w:t>
            </w:r>
          </w:p>
        </w:tc>
        <w:tc>
          <w:tcPr>
            <w:tcW w:w="800" w:type="pct"/>
          </w:tcPr>
          <w:p w14:paraId="05F21670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63</w:t>
            </w:r>
          </w:p>
        </w:tc>
        <w:tc>
          <w:tcPr>
            <w:tcW w:w="800" w:type="pct"/>
          </w:tcPr>
          <w:p w14:paraId="335383AE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-</w:t>
            </w:r>
          </w:p>
        </w:tc>
      </w:tr>
      <w:tr w:rsidR="00D8062C" w:rsidRPr="006157E7" w14:paraId="4FEEE088" w14:textId="77777777" w:rsidTr="00C86B77">
        <w:tc>
          <w:tcPr>
            <w:tcW w:w="999" w:type="pct"/>
          </w:tcPr>
          <w:p w14:paraId="6FD501F6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59B9382C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31ACC8ED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4CA4F6E0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6F9FD3DA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618F4249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</w:tr>
      <w:tr w:rsidR="00D8062C" w:rsidRPr="006157E7" w14:paraId="2E6B11EE" w14:textId="77777777" w:rsidTr="00C86B77">
        <w:tc>
          <w:tcPr>
            <w:tcW w:w="999" w:type="pct"/>
            <w:tcBorders>
              <w:bottom w:val="single" w:sz="4" w:space="0" w:color="auto"/>
            </w:tcBorders>
          </w:tcPr>
          <w:p w14:paraId="1A289E78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23542C00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2</w:t>
            </w:r>
            <w:r w:rsidRPr="006157E7">
              <w:rPr>
                <w:sz w:val="20"/>
                <w:szCs w:val="20"/>
              </w:rPr>
              <w:t>: PDS</w:t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6F28BDA2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2</w:t>
            </w:r>
            <w:r w:rsidRPr="006157E7">
              <w:rPr>
                <w:sz w:val="20"/>
                <w:szCs w:val="20"/>
              </w:rPr>
              <w:t>: PTCI-20</w:t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08FFF48E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2</w:t>
            </w:r>
            <w:r w:rsidRPr="006157E7">
              <w:rPr>
                <w:sz w:val="20"/>
                <w:szCs w:val="20"/>
              </w:rPr>
              <w:t>: MEM-5</w:t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5E559312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2</w:t>
            </w:r>
            <w:r w:rsidRPr="006157E7">
              <w:rPr>
                <w:sz w:val="20"/>
                <w:szCs w:val="20"/>
              </w:rPr>
              <w:t>: PHQ-9</w:t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13F80F2E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2</w:t>
            </w:r>
            <w:r w:rsidRPr="006157E7">
              <w:rPr>
                <w:sz w:val="20"/>
                <w:szCs w:val="20"/>
              </w:rPr>
              <w:t>: GAD-7</w:t>
            </w:r>
          </w:p>
        </w:tc>
      </w:tr>
      <w:tr w:rsidR="00D8062C" w:rsidRPr="006157E7" w14:paraId="5ED69A97" w14:textId="77777777" w:rsidTr="00C86B77">
        <w:tc>
          <w:tcPr>
            <w:tcW w:w="999" w:type="pct"/>
            <w:tcBorders>
              <w:top w:val="single" w:sz="4" w:space="0" w:color="auto"/>
            </w:tcBorders>
          </w:tcPr>
          <w:p w14:paraId="5C9BB678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2</w:t>
            </w:r>
            <w:r w:rsidRPr="006157E7">
              <w:rPr>
                <w:sz w:val="20"/>
                <w:szCs w:val="20"/>
              </w:rPr>
              <w:t>: PDS</w:t>
            </w:r>
          </w:p>
        </w:tc>
        <w:tc>
          <w:tcPr>
            <w:tcW w:w="800" w:type="pct"/>
            <w:tcBorders>
              <w:top w:val="single" w:sz="4" w:space="0" w:color="auto"/>
            </w:tcBorders>
          </w:tcPr>
          <w:p w14:paraId="5CB3FFB8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-</w:t>
            </w:r>
          </w:p>
        </w:tc>
        <w:tc>
          <w:tcPr>
            <w:tcW w:w="800" w:type="pct"/>
            <w:tcBorders>
              <w:top w:val="single" w:sz="4" w:space="0" w:color="auto"/>
            </w:tcBorders>
          </w:tcPr>
          <w:p w14:paraId="006625CA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  <w:tcBorders>
              <w:top w:val="single" w:sz="4" w:space="0" w:color="auto"/>
            </w:tcBorders>
          </w:tcPr>
          <w:p w14:paraId="69C47818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  <w:tcBorders>
              <w:top w:val="single" w:sz="4" w:space="0" w:color="auto"/>
            </w:tcBorders>
          </w:tcPr>
          <w:p w14:paraId="31401606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  <w:tcBorders>
              <w:top w:val="single" w:sz="4" w:space="0" w:color="auto"/>
            </w:tcBorders>
          </w:tcPr>
          <w:p w14:paraId="0299BC39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</w:tr>
      <w:tr w:rsidR="00D8062C" w:rsidRPr="006157E7" w14:paraId="7DB92EC5" w14:textId="77777777" w:rsidTr="00C86B77">
        <w:tc>
          <w:tcPr>
            <w:tcW w:w="999" w:type="pct"/>
          </w:tcPr>
          <w:p w14:paraId="69F5826C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2</w:t>
            </w:r>
            <w:r w:rsidRPr="006157E7">
              <w:rPr>
                <w:sz w:val="20"/>
                <w:szCs w:val="20"/>
              </w:rPr>
              <w:t>: PTCI-20</w:t>
            </w:r>
          </w:p>
        </w:tc>
        <w:tc>
          <w:tcPr>
            <w:tcW w:w="800" w:type="pct"/>
          </w:tcPr>
          <w:p w14:paraId="0A996BD7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66</w:t>
            </w:r>
          </w:p>
        </w:tc>
        <w:tc>
          <w:tcPr>
            <w:tcW w:w="800" w:type="pct"/>
          </w:tcPr>
          <w:p w14:paraId="3ACABB39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-</w:t>
            </w:r>
          </w:p>
        </w:tc>
        <w:tc>
          <w:tcPr>
            <w:tcW w:w="800" w:type="pct"/>
          </w:tcPr>
          <w:p w14:paraId="0E7D4251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7665D146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3B1A5EF2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</w:tr>
      <w:tr w:rsidR="00D8062C" w:rsidRPr="006157E7" w14:paraId="1732AE96" w14:textId="77777777" w:rsidTr="00C86B77">
        <w:tc>
          <w:tcPr>
            <w:tcW w:w="999" w:type="pct"/>
          </w:tcPr>
          <w:p w14:paraId="444438FF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2</w:t>
            </w:r>
            <w:r w:rsidRPr="006157E7">
              <w:rPr>
                <w:sz w:val="20"/>
                <w:szCs w:val="20"/>
              </w:rPr>
              <w:t>: MEM-5</w:t>
            </w:r>
          </w:p>
        </w:tc>
        <w:tc>
          <w:tcPr>
            <w:tcW w:w="800" w:type="pct"/>
          </w:tcPr>
          <w:p w14:paraId="084B6B2D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62</w:t>
            </w:r>
          </w:p>
        </w:tc>
        <w:tc>
          <w:tcPr>
            <w:tcW w:w="800" w:type="pct"/>
          </w:tcPr>
          <w:p w14:paraId="505B5D56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46</w:t>
            </w:r>
          </w:p>
        </w:tc>
        <w:tc>
          <w:tcPr>
            <w:tcW w:w="800" w:type="pct"/>
          </w:tcPr>
          <w:p w14:paraId="5C188ABA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-</w:t>
            </w:r>
          </w:p>
        </w:tc>
        <w:tc>
          <w:tcPr>
            <w:tcW w:w="800" w:type="pct"/>
          </w:tcPr>
          <w:p w14:paraId="348EDD49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00" w:type="pct"/>
          </w:tcPr>
          <w:p w14:paraId="67CBF995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</w:tr>
      <w:tr w:rsidR="00D8062C" w:rsidRPr="006157E7" w14:paraId="07DFC6D6" w14:textId="77777777" w:rsidTr="00C86B77">
        <w:tc>
          <w:tcPr>
            <w:tcW w:w="999" w:type="pct"/>
          </w:tcPr>
          <w:p w14:paraId="0E6061B9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2</w:t>
            </w:r>
            <w:r w:rsidRPr="006157E7">
              <w:rPr>
                <w:sz w:val="20"/>
                <w:szCs w:val="20"/>
              </w:rPr>
              <w:t>: PHQ-9</w:t>
            </w:r>
          </w:p>
        </w:tc>
        <w:tc>
          <w:tcPr>
            <w:tcW w:w="800" w:type="pct"/>
          </w:tcPr>
          <w:p w14:paraId="2291B6A6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75</w:t>
            </w:r>
          </w:p>
        </w:tc>
        <w:tc>
          <w:tcPr>
            <w:tcW w:w="800" w:type="pct"/>
          </w:tcPr>
          <w:p w14:paraId="4B18B9DF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58</w:t>
            </w:r>
          </w:p>
        </w:tc>
        <w:tc>
          <w:tcPr>
            <w:tcW w:w="800" w:type="pct"/>
          </w:tcPr>
          <w:p w14:paraId="0E9F895D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52</w:t>
            </w:r>
          </w:p>
        </w:tc>
        <w:tc>
          <w:tcPr>
            <w:tcW w:w="800" w:type="pct"/>
          </w:tcPr>
          <w:p w14:paraId="19657719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-</w:t>
            </w:r>
          </w:p>
        </w:tc>
        <w:tc>
          <w:tcPr>
            <w:tcW w:w="800" w:type="pct"/>
          </w:tcPr>
          <w:p w14:paraId="6496CA67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</w:p>
        </w:tc>
      </w:tr>
      <w:tr w:rsidR="00D8062C" w:rsidRPr="006157E7" w14:paraId="1EAB2B86" w14:textId="77777777" w:rsidTr="00C86B77">
        <w:tc>
          <w:tcPr>
            <w:tcW w:w="999" w:type="pct"/>
            <w:tcBorders>
              <w:bottom w:val="single" w:sz="4" w:space="0" w:color="auto"/>
            </w:tcBorders>
          </w:tcPr>
          <w:p w14:paraId="2EDBA50F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S</w:t>
            </w:r>
            <w:r w:rsidRPr="006157E7">
              <w:rPr>
                <w:sz w:val="20"/>
                <w:szCs w:val="20"/>
                <w:vertAlign w:val="subscript"/>
              </w:rPr>
              <w:t>2</w:t>
            </w:r>
            <w:r w:rsidRPr="006157E7">
              <w:rPr>
                <w:sz w:val="20"/>
                <w:szCs w:val="20"/>
              </w:rPr>
              <w:t>: GAD-7</w:t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3B57F575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72</w:t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38706E82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58</w:t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4C4C455F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49</w:t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250E26AE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.82</w:t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2AEE9A88" w14:textId="77777777" w:rsidR="00D8062C" w:rsidRPr="006157E7" w:rsidRDefault="00D8062C" w:rsidP="00C86B77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6157E7">
              <w:rPr>
                <w:sz w:val="20"/>
                <w:szCs w:val="20"/>
              </w:rPr>
              <w:t>-</w:t>
            </w:r>
          </w:p>
        </w:tc>
      </w:tr>
    </w:tbl>
    <w:p w14:paraId="709B67B5" w14:textId="4373298D" w:rsidR="00BE0A8D" w:rsidRDefault="00D8062C" w:rsidP="00D8062C">
      <w:pPr>
        <w:rPr>
          <w:sz w:val="20"/>
          <w:szCs w:val="20"/>
        </w:rPr>
      </w:pPr>
      <w:r w:rsidRPr="006157E7">
        <w:rPr>
          <w:i/>
          <w:sz w:val="20"/>
          <w:szCs w:val="20"/>
        </w:rPr>
        <w:t>Note.</w:t>
      </w:r>
      <w:r w:rsidRPr="006157E7">
        <w:rPr>
          <w:sz w:val="20"/>
          <w:szCs w:val="20"/>
        </w:rPr>
        <w:t xml:space="preserve"> S</w:t>
      </w:r>
      <w:r w:rsidRPr="006157E7">
        <w:rPr>
          <w:sz w:val="20"/>
          <w:szCs w:val="20"/>
          <w:vertAlign w:val="subscript"/>
        </w:rPr>
        <w:t>1</w:t>
      </w:r>
      <w:r w:rsidRPr="006157E7">
        <w:rPr>
          <w:sz w:val="20"/>
          <w:szCs w:val="20"/>
        </w:rPr>
        <w:t xml:space="preserve"> </w:t>
      </w:r>
      <w:r w:rsidRPr="00F95BCA">
        <w:rPr>
          <w:sz w:val="20"/>
          <w:szCs w:val="20"/>
        </w:rPr>
        <w:t>= Sample 1 (</w:t>
      </w:r>
      <m:oMath>
        <m:r>
          <w:rPr>
            <w:rFonts w:ascii="Cambria Math" w:hAnsi="Cambria Math"/>
            <w:sz w:val="20"/>
            <w:szCs w:val="20"/>
          </w:rPr>
          <m:t>n</m:t>
        </m:r>
      </m:oMath>
      <w:r w:rsidRPr="00F95BCA">
        <w:rPr>
          <w:sz w:val="20"/>
          <w:szCs w:val="20"/>
        </w:rPr>
        <w:t xml:space="preserve"> = 248). </w:t>
      </w:r>
      <w:r w:rsidRPr="006157E7">
        <w:rPr>
          <w:sz w:val="20"/>
          <w:szCs w:val="20"/>
        </w:rPr>
        <w:t>S</w:t>
      </w:r>
      <w:r w:rsidRPr="006157E7">
        <w:rPr>
          <w:sz w:val="20"/>
          <w:szCs w:val="20"/>
          <w:vertAlign w:val="subscript"/>
        </w:rPr>
        <w:t>1</w:t>
      </w:r>
      <w:r>
        <w:rPr>
          <w:sz w:val="20"/>
          <w:szCs w:val="20"/>
        </w:rPr>
        <w:t xml:space="preserve"> </w:t>
      </w:r>
      <w:r w:rsidRPr="00F95BCA">
        <w:rPr>
          <w:sz w:val="20"/>
          <w:szCs w:val="20"/>
        </w:rPr>
        <w:t>= Sample 2 (</w:t>
      </w:r>
      <m:oMath>
        <m:r>
          <w:rPr>
            <w:rFonts w:ascii="Cambria Math" w:hAnsi="Cambria Math"/>
            <w:sz w:val="20"/>
            <w:szCs w:val="20"/>
          </w:rPr>
          <m:t>n</m:t>
        </m:r>
      </m:oMath>
      <w:r w:rsidRPr="00F95BCA">
        <w:rPr>
          <w:sz w:val="20"/>
          <w:szCs w:val="20"/>
        </w:rPr>
        <w:t xml:space="preserve"> = 234). </w:t>
      </w:r>
      <w:bookmarkStart w:id="0" w:name="_GoBack"/>
      <w:bookmarkEnd w:id="0"/>
      <w:r w:rsidRPr="006157E7">
        <w:rPr>
          <w:sz w:val="20"/>
          <w:szCs w:val="20"/>
        </w:rPr>
        <w:t xml:space="preserve">All correlations were statistically significant at </w:t>
      </w:r>
      <w:r w:rsidRPr="006157E7">
        <w:rPr>
          <w:i/>
          <w:iCs/>
          <w:sz w:val="20"/>
          <w:szCs w:val="20"/>
        </w:rPr>
        <w:t xml:space="preserve">p </w:t>
      </w:r>
      <w:r w:rsidRPr="006157E7">
        <w:rPr>
          <w:sz w:val="20"/>
          <w:szCs w:val="20"/>
        </w:rPr>
        <w:t>&lt; .001.</w:t>
      </w:r>
      <w:r w:rsidR="00BE0A8D">
        <w:rPr>
          <w:sz w:val="20"/>
          <w:szCs w:val="20"/>
        </w:rPr>
        <w:br w:type="page"/>
      </w:r>
    </w:p>
    <w:p w14:paraId="63CD8F3F" w14:textId="54300FE0" w:rsidR="00C10FD6" w:rsidRDefault="00C078E0" w:rsidP="00C10FD6">
      <w:pPr>
        <w:pStyle w:val="ImageCaption"/>
        <w:rPr>
          <w:i/>
        </w:rPr>
      </w:pPr>
      <w:r w:rsidRPr="00F32682">
        <w:rPr>
          <w:i/>
          <w:noProof/>
          <w:lang w:val="en-GB"/>
        </w:rPr>
        <w:lastRenderedPageBreak/>
        <w:drawing>
          <wp:inline distT="0" distB="0" distL="0" distR="0" wp14:anchorId="7A5EA326" wp14:editId="1BA5DD19">
            <wp:extent cx="5969000" cy="2984500"/>
            <wp:effectExtent l="0" t="0" r="0" b="0"/>
            <wp:docPr id="29" name="Picture 3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1B43" w:rsidRPr="009F45CA">
        <w:rPr>
          <w:i/>
          <w:iCs/>
          <w:lang w:val="en-GB"/>
        </w:rPr>
        <w:t xml:space="preserve">Figure </w:t>
      </w:r>
      <w:r w:rsidR="008A1B43">
        <w:rPr>
          <w:i/>
          <w:iCs/>
          <w:lang w:val="en-GB"/>
        </w:rPr>
        <w:t>S1</w:t>
      </w:r>
      <w:r w:rsidR="008A1B43" w:rsidRPr="009F45CA">
        <w:rPr>
          <w:i/>
          <w:lang w:val="en-GB"/>
        </w:rPr>
        <w:t xml:space="preserve">. </w:t>
      </w:r>
      <w:r w:rsidR="003B002B" w:rsidRPr="003B002B">
        <w:rPr>
          <w:iCs/>
          <w:lang w:val="en-GB"/>
        </w:rPr>
        <w:t>(a)</w:t>
      </w:r>
      <w:r w:rsidR="003B002B">
        <w:rPr>
          <w:i/>
          <w:lang w:val="en-GB"/>
        </w:rPr>
        <w:t xml:space="preserve"> </w:t>
      </w:r>
      <w:r w:rsidR="008A1B43" w:rsidRPr="009F45CA">
        <w:rPr>
          <w:lang w:val="en-GB"/>
        </w:rPr>
        <w:t xml:space="preserve">Distribution of </w:t>
      </w:r>
      <w:proofErr w:type="spellStart"/>
      <w:r w:rsidR="008A1B43" w:rsidRPr="009F45CA">
        <w:rPr>
          <w:lang w:val="en-GB"/>
        </w:rPr>
        <w:t>pregain</w:t>
      </w:r>
      <w:proofErr w:type="spellEnd"/>
      <w:r w:rsidR="008A1B43" w:rsidRPr="009F45CA">
        <w:rPr>
          <w:lang w:val="en-GB"/>
        </w:rPr>
        <w:t xml:space="preserve"> sessions in percent for all sudden gains in Sample 1 and 2. Percentages are based on the number of patients who experienced sudden gains in each sample respectively (Sample 1: </w:t>
      </w:r>
      <w:r w:rsidR="008A1B43" w:rsidRPr="009F45CA">
        <w:rPr>
          <w:i/>
          <w:iCs/>
          <w:lang w:val="en-GB"/>
        </w:rPr>
        <w:t>n</w:t>
      </w:r>
      <w:r w:rsidR="008A1B43" w:rsidRPr="009F45CA">
        <w:rPr>
          <w:iCs/>
          <w:lang w:val="en-GB"/>
        </w:rPr>
        <w:t xml:space="preserve"> </w:t>
      </w:r>
      <w:r w:rsidR="008A1B43" w:rsidRPr="009F45CA">
        <w:rPr>
          <w:lang w:val="en-GB"/>
        </w:rPr>
        <w:t xml:space="preserve">= 76; Sample 2: </w:t>
      </w:r>
      <w:r w:rsidR="008A1B43" w:rsidRPr="009F45CA">
        <w:rPr>
          <w:i/>
          <w:iCs/>
          <w:lang w:val="en-GB"/>
        </w:rPr>
        <w:t>n</w:t>
      </w:r>
      <w:r w:rsidR="008A1B43" w:rsidRPr="009F45CA">
        <w:rPr>
          <w:iCs/>
          <w:lang w:val="en-GB"/>
        </w:rPr>
        <w:t xml:space="preserve"> </w:t>
      </w:r>
      <w:r w:rsidR="008A1B43" w:rsidRPr="009F45CA">
        <w:rPr>
          <w:lang w:val="en-GB"/>
        </w:rPr>
        <w:t xml:space="preserve">= 87). </w:t>
      </w:r>
      <w:r w:rsidR="003B002B">
        <w:rPr>
          <w:lang w:val="en-GB"/>
        </w:rPr>
        <w:t xml:space="preserve">(b) </w:t>
      </w:r>
      <w:r w:rsidR="003B002B" w:rsidRPr="009F45CA">
        <w:rPr>
          <w:lang w:val="en-GB"/>
        </w:rPr>
        <w:t xml:space="preserve">Percentage of sessions early in treatment </w:t>
      </w:r>
      <w:r w:rsidR="000A7043">
        <w:rPr>
          <w:lang w:val="en-GB"/>
        </w:rPr>
        <w:t>with updating procedure.</w:t>
      </w:r>
      <w:r w:rsidR="00B01496">
        <w:rPr>
          <w:b/>
        </w:rPr>
        <w:br w:type="page"/>
      </w:r>
      <w:r w:rsidRPr="00C43108">
        <w:rPr>
          <w:i/>
          <w:noProof/>
        </w:rPr>
        <w:lastRenderedPageBreak/>
        <w:drawing>
          <wp:inline distT="0" distB="0" distL="0" distR="0" wp14:anchorId="451FB7F6" wp14:editId="6CE134D4">
            <wp:extent cx="5981700" cy="2984500"/>
            <wp:effectExtent l="0" t="0" r="0" b="0"/>
            <wp:docPr id="30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69BBB" w14:textId="7402CD3C" w:rsidR="005D539B" w:rsidRPr="00F06DD4" w:rsidRDefault="00C10FD6" w:rsidP="00CD3171">
      <w:pPr>
        <w:pStyle w:val="ImageCaption"/>
      </w:pPr>
      <w:r w:rsidRPr="009A77B4">
        <w:rPr>
          <w:i/>
        </w:rPr>
        <w:t>Figure</w:t>
      </w:r>
      <w:r>
        <w:rPr>
          <w:i/>
        </w:rPr>
        <w:t xml:space="preserve"> S</w:t>
      </w:r>
      <w:r w:rsidR="00B01496">
        <w:rPr>
          <w:i/>
        </w:rPr>
        <w:t>2</w:t>
      </w:r>
      <w:r w:rsidRPr="009A77B4">
        <w:rPr>
          <w:i/>
        </w:rPr>
        <w:t>.</w:t>
      </w:r>
      <w:r>
        <w:t xml:space="preserve"> Mean PTSD severity (PDS) and 95% CI for patients with and without sudden gains for Sample 1 (a), all patients without sudden gains = 172, patients with sudden gain = 76, total </w:t>
      </w:r>
      <w:r>
        <w:rPr>
          <w:i/>
        </w:rPr>
        <w:t>n</w:t>
      </w:r>
      <w:r>
        <w:t xml:space="preserve"> = 248, and Sample 2 (b) all patients without sudden gain = 147, patients with SG = 87, total </w:t>
      </w:r>
      <w:r>
        <w:rPr>
          <w:i/>
        </w:rPr>
        <w:t>n</w:t>
      </w:r>
      <w:r>
        <w:t xml:space="preserve"> = 234. SG = Sudden gain.</w:t>
      </w:r>
      <w:r w:rsidR="005D539B">
        <w:rPr>
          <w:lang w:val="en-GB"/>
        </w:rPr>
        <w:br w:type="page"/>
      </w:r>
    </w:p>
    <w:p w14:paraId="3EB1056A" w14:textId="49F913F9" w:rsidR="00EF0141" w:rsidRPr="000C078E" w:rsidRDefault="00C078E0" w:rsidP="000C078E">
      <w:pPr>
        <w:pStyle w:val="ImageCaption"/>
        <w:rPr>
          <w:i/>
          <w:iCs/>
          <w:lang w:val="en-GB"/>
        </w:rPr>
      </w:pPr>
      <w:r w:rsidRPr="007515BB">
        <w:rPr>
          <w:i/>
          <w:noProof/>
          <w:lang w:val="en-GB"/>
        </w:rPr>
        <w:lastRenderedPageBreak/>
        <w:drawing>
          <wp:inline distT="0" distB="0" distL="0" distR="0" wp14:anchorId="0903D201" wp14:editId="729C1C32">
            <wp:extent cx="5981700" cy="2984500"/>
            <wp:effectExtent l="0" t="0" r="0" b="0"/>
            <wp:docPr id="3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539B" w:rsidRPr="009F45CA">
        <w:rPr>
          <w:i/>
          <w:iCs/>
          <w:lang w:val="en-GB"/>
        </w:rPr>
        <w:t xml:space="preserve">Figure </w:t>
      </w:r>
      <w:r w:rsidR="00356C86">
        <w:rPr>
          <w:i/>
          <w:iCs/>
          <w:lang w:val="en-GB"/>
        </w:rPr>
        <w:t>S</w:t>
      </w:r>
      <w:r w:rsidR="00F06DD4">
        <w:rPr>
          <w:i/>
          <w:iCs/>
          <w:lang w:val="en-GB"/>
        </w:rPr>
        <w:t>3</w:t>
      </w:r>
      <w:r w:rsidR="005D539B" w:rsidRPr="009F45CA">
        <w:rPr>
          <w:lang w:val="en-GB"/>
        </w:rPr>
        <w:t xml:space="preserve">. </w:t>
      </w:r>
      <w:r w:rsidR="005D539B">
        <w:rPr>
          <w:lang w:val="en-GB"/>
        </w:rPr>
        <w:t>Age distribution of patients with and</w:t>
      </w:r>
      <w:r w:rsidR="00720D65">
        <w:rPr>
          <w:lang w:val="en-GB"/>
        </w:rPr>
        <w:t xml:space="preserve"> all patients</w:t>
      </w:r>
      <w:r w:rsidR="005D539B">
        <w:rPr>
          <w:lang w:val="en-GB"/>
        </w:rPr>
        <w:t xml:space="preserve"> without sudden gains in Sample 1 (a) and Sample 2 (b).</w:t>
      </w:r>
    </w:p>
    <w:sectPr w:rsidR="00EF0141" w:rsidRPr="000C078E" w:rsidSect="009F50A9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9EE36" w14:textId="77777777" w:rsidR="00EB3C20" w:rsidRDefault="00EB3C20">
      <w:pPr>
        <w:spacing w:after="0"/>
      </w:pPr>
      <w:r>
        <w:separator/>
      </w:r>
    </w:p>
  </w:endnote>
  <w:endnote w:type="continuationSeparator" w:id="0">
    <w:p w14:paraId="0E129EBB" w14:textId="77777777" w:rsidR="00EB3C20" w:rsidRDefault="00EB3C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14BD7" w14:textId="77777777" w:rsidR="00EB3C20" w:rsidRDefault="00EB3C20">
      <w:r>
        <w:separator/>
      </w:r>
    </w:p>
  </w:footnote>
  <w:footnote w:type="continuationSeparator" w:id="0">
    <w:p w14:paraId="3EFC09B5" w14:textId="77777777" w:rsidR="00EB3C20" w:rsidRDefault="00EB3C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D042A" w14:textId="77777777" w:rsidR="00F842CC" w:rsidRDefault="00F842CC" w:rsidP="00F842CC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6EE59C64" w14:textId="77777777" w:rsidR="00F842CC" w:rsidRDefault="00F842CC" w:rsidP="00F842C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269D8" w14:textId="77777777" w:rsidR="00F842CC" w:rsidRDefault="00F842CC" w:rsidP="00F842CC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D0349D3" w14:textId="77777777" w:rsidR="00F842CC" w:rsidRDefault="00F842CC" w:rsidP="00F842CC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FB6E21"/>
    <w:multiLevelType w:val="multilevel"/>
    <w:tmpl w:val="771CE5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51AF19C"/>
    <w:multiLevelType w:val="multilevel"/>
    <w:tmpl w:val="D26E85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8CD1E78"/>
    <w:multiLevelType w:val="multilevel"/>
    <w:tmpl w:val="25C08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C343F0F"/>
    <w:multiLevelType w:val="multilevel"/>
    <w:tmpl w:val="BD804F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7C"/>
    <w:multiLevelType w:val="singleLevel"/>
    <w:tmpl w:val="F2DC9F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 w15:restartNumberingAfterBreak="0">
    <w:nsid w:val="FFFFFF7D"/>
    <w:multiLevelType w:val="singleLevel"/>
    <w:tmpl w:val="450671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 w15:restartNumberingAfterBreak="0">
    <w:nsid w:val="FFFFFF7E"/>
    <w:multiLevelType w:val="singleLevel"/>
    <w:tmpl w:val="F7A62E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 w15:restartNumberingAfterBreak="0">
    <w:nsid w:val="FFFFFF7F"/>
    <w:multiLevelType w:val="singleLevel"/>
    <w:tmpl w:val="463851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 w15:restartNumberingAfterBreak="0">
    <w:nsid w:val="FFFFFF80"/>
    <w:multiLevelType w:val="singleLevel"/>
    <w:tmpl w:val="21D8C7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8CA8A5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5DE0DE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9D123E3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D2C66B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933C13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14610F5A"/>
    <w:multiLevelType w:val="hybridMultilevel"/>
    <w:tmpl w:val="011A8C46"/>
    <w:lvl w:ilvl="0" w:tplc="8E0A9CD4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EE87AA"/>
    <w:multiLevelType w:val="multilevel"/>
    <w:tmpl w:val="A9C42F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26EA0AB4"/>
    <w:multiLevelType w:val="hybridMultilevel"/>
    <w:tmpl w:val="410831FE"/>
    <w:lvl w:ilvl="0" w:tplc="AFA249EC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AC7160"/>
    <w:multiLevelType w:val="hybridMultilevel"/>
    <w:tmpl w:val="80F494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21313D"/>
    <w:multiLevelType w:val="multilevel"/>
    <w:tmpl w:val="54BE5D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15"/>
  </w:num>
  <w:num w:numId="4">
    <w:abstractNumId w:val="13"/>
  </w:num>
  <w:num w:numId="5">
    <w:abstractNumId w:val="12"/>
  </w:num>
  <w:num w:numId="6">
    <w:abstractNumId w:val="11"/>
  </w:num>
  <w:num w:numId="7">
    <w:abstractNumId w:val="10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3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5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8"/>
  </w:num>
  <w:num w:numId="20">
    <w:abstractNumId w:val="16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1763"/>
    <w:rsid w:val="000A7043"/>
    <w:rsid w:val="000B3668"/>
    <w:rsid w:val="000C078E"/>
    <w:rsid w:val="00106348"/>
    <w:rsid w:val="00190881"/>
    <w:rsid w:val="00220369"/>
    <w:rsid w:val="0027206C"/>
    <w:rsid w:val="002C76EA"/>
    <w:rsid w:val="003047EF"/>
    <w:rsid w:val="00356C86"/>
    <w:rsid w:val="00374315"/>
    <w:rsid w:val="00386A7B"/>
    <w:rsid w:val="003A40A4"/>
    <w:rsid w:val="003B002B"/>
    <w:rsid w:val="003D41C9"/>
    <w:rsid w:val="003D6BB8"/>
    <w:rsid w:val="004059EB"/>
    <w:rsid w:val="00431A69"/>
    <w:rsid w:val="004406B8"/>
    <w:rsid w:val="00491677"/>
    <w:rsid w:val="00491A0D"/>
    <w:rsid w:val="004E1306"/>
    <w:rsid w:val="004E29B3"/>
    <w:rsid w:val="004F0C5C"/>
    <w:rsid w:val="00523565"/>
    <w:rsid w:val="00527117"/>
    <w:rsid w:val="00532172"/>
    <w:rsid w:val="00544B2B"/>
    <w:rsid w:val="0056508D"/>
    <w:rsid w:val="005740F8"/>
    <w:rsid w:val="00575317"/>
    <w:rsid w:val="00590D07"/>
    <w:rsid w:val="005A53F2"/>
    <w:rsid w:val="005A6DD6"/>
    <w:rsid w:val="005D46BA"/>
    <w:rsid w:val="005D539B"/>
    <w:rsid w:val="005F07BB"/>
    <w:rsid w:val="00602061"/>
    <w:rsid w:val="006157E7"/>
    <w:rsid w:val="00634913"/>
    <w:rsid w:val="00642463"/>
    <w:rsid w:val="006522AA"/>
    <w:rsid w:val="00652C5C"/>
    <w:rsid w:val="006538C7"/>
    <w:rsid w:val="006556D5"/>
    <w:rsid w:val="00667BAE"/>
    <w:rsid w:val="006B1E5E"/>
    <w:rsid w:val="006F0E78"/>
    <w:rsid w:val="00711CAE"/>
    <w:rsid w:val="00713FFC"/>
    <w:rsid w:val="00720D65"/>
    <w:rsid w:val="00724A4A"/>
    <w:rsid w:val="00735D62"/>
    <w:rsid w:val="007515BB"/>
    <w:rsid w:val="00765B62"/>
    <w:rsid w:val="00784D58"/>
    <w:rsid w:val="00790162"/>
    <w:rsid w:val="0079215E"/>
    <w:rsid w:val="007948FF"/>
    <w:rsid w:val="007A177C"/>
    <w:rsid w:val="007E1D7B"/>
    <w:rsid w:val="00805D1D"/>
    <w:rsid w:val="0083772D"/>
    <w:rsid w:val="00883292"/>
    <w:rsid w:val="008A1B43"/>
    <w:rsid w:val="008A3BC9"/>
    <w:rsid w:val="008A7771"/>
    <w:rsid w:val="008B7032"/>
    <w:rsid w:val="008D6863"/>
    <w:rsid w:val="008F6490"/>
    <w:rsid w:val="00924A5A"/>
    <w:rsid w:val="0097454A"/>
    <w:rsid w:val="009F50A9"/>
    <w:rsid w:val="00A17970"/>
    <w:rsid w:val="00AA238D"/>
    <w:rsid w:val="00AB102D"/>
    <w:rsid w:val="00AB403E"/>
    <w:rsid w:val="00AC4323"/>
    <w:rsid w:val="00B01496"/>
    <w:rsid w:val="00B05ADB"/>
    <w:rsid w:val="00B56CAF"/>
    <w:rsid w:val="00B56E6D"/>
    <w:rsid w:val="00B84251"/>
    <w:rsid w:val="00B86B75"/>
    <w:rsid w:val="00B92A04"/>
    <w:rsid w:val="00B972CE"/>
    <w:rsid w:val="00BC48D5"/>
    <w:rsid w:val="00BE0A8D"/>
    <w:rsid w:val="00C078E0"/>
    <w:rsid w:val="00C10FD6"/>
    <w:rsid w:val="00C34CB3"/>
    <w:rsid w:val="00C36279"/>
    <w:rsid w:val="00C43108"/>
    <w:rsid w:val="00C442DD"/>
    <w:rsid w:val="00CA0D74"/>
    <w:rsid w:val="00CD3171"/>
    <w:rsid w:val="00CD470B"/>
    <w:rsid w:val="00CE4459"/>
    <w:rsid w:val="00D21984"/>
    <w:rsid w:val="00D8062C"/>
    <w:rsid w:val="00E033DC"/>
    <w:rsid w:val="00E315A3"/>
    <w:rsid w:val="00E50A35"/>
    <w:rsid w:val="00E66306"/>
    <w:rsid w:val="00E72A16"/>
    <w:rsid w:val="00EA33FD"/>
    <w:rsid w:val="00EB3C20"/>
    <w:rsid w:val="00EC01D4"/>
    <w:rsid w:val="00EC3D65"/>
    <w:rsid w:val="00ED7FD1"/>
    <w:rsid w:val="00EF0141"/>
    <w:rsid w:val="00EF18B5"/>
    <w:rsid w:val="00EF7EB4"/>
    <w:rsid w:val="00F06DD4"/>
    <w:rsid w:val="00F10CC7"/>
    <w:rsid w:val="00F32682"/>
    <w:rsid w:val="00F842CC"/>
    <w:rsid w:val="00F934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38941"/>
  <w15:docId w15:val="{C2D29C13-8F90-CC42-AD53-A46A0ED15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9F50A9"/>
    <w:pPr>
      <w:keepNext/>
      <w:keepLines/>
      <w:spacing w:after="0" w:line="480" w:lineRule="auto"/>
      <w:jc w:val="center"/>
      <w:outlineLvl w:val="0"/>
    </w:pPr>
    <w:rPr>
      <w:rFonts w:ascii="Times New Roman" w:eastAsia="Times New Roman" w:hAnsi="Times New Roman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F50A9"/>
    <w:pPr>
      <w:keepNext/>
      <w:keepLines/>
      <w:spacing w:after="0" w:line="360" w:lineRule="auto"/>
      <w:outlineLvl w:val="1"/>
    </w:pPr>
    <w:rPr>
      <w:rFonts w:ascii="Times New Roman" w:eastAsia="Times New Roman" w:hAnsi="Times New Roman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="Times New Roman" w:hAnsi="Times New Roman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="Times New Roman" w:hAnsi="Times New Roman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="Times New Roman" w:hAnsi="Times New Roman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character" w:customStyle="1" w:styleId="BodyTextChar">
    <w:name w:val="Body Text Char"/>
    <w:link w:val="BodyText"/>
    <w:rsid w:val="001272F2"/>
    <w:rPr>
      <w:rFonts w:ascii="Times New Roman" w:hAnsi="Times New Roman"/>
    </w:rPr>
  </w:style>
  <w:style w:type="character" w:customStyle="1" w:styleId="Heading2Char">
    <w:name w:val="Heading 2 Char"/>
    <w:link w:val="Heading2"/>
    <w:uiPriority w:val="9"/>
    <w:rsid w:val="009F50A9"/>
    <w:rPr>
      <w:rFonts w:ascii="Times New Roman" w:eastAsia="Times New Roman" w:hAnsi="Times New Roman" w:cs="Times New Roman"/>
      <w:b/>
      <w:bCs/>
      <w:szCs w:val="3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="Times New Roman" w:hAnsi="Times New Roman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after="200" w:line="480" w:lineRule="auto"/>
      <w:jc w:val="center"/>
    </w:pPr>
    <w:rPr>
      <w:rFonts w:ascii="Times New Roman" w:hAnsi="Times New Roman"/>
      <w:sz w:val="24"/>
      <w:szCs w:val="24"/>
      <w:lang w:val="en-US" w:eastAsia="en-US"/>
    </w:rPr>
  </w:style>
  <w:style w:type="paragraph" w:styleId="Date">
    <w:name w:val="Date"/>
    <w:next w:val="BodyText"/>
    <w:qFormat/>
    <w:rsid w:val="001272F2"/>
    <w:pPr>
      <w:keepNext/>
      <w:keepLines/>
      <w:spacing w:after="200" w:line="480" w:lineRule="auto"/>
      <w:jc w:val="center"/>
    </w:pPr>
    <w:rPr>
      <w:rFonts w:ascii="Times New Roman" w:hAnsi="Times New Roman"/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sid w:val="007D3543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C3650"/>
    <w:rPr>
      <w:rFonts w:ascii="Tahoma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/>
    </w:rPr>
  </w:style>
  <w:style w:type="character" w:customStyle="1" w:styleId="QuoteChar">
    <w:name w:val="Quote Char"/>
    <w:link w:val="Quote"/>
    <w:rsid w:val="001272F2"/>
    <w:rPr>
      <w:rFonts w:ascii="Times New Roman" w:hAnsi="Times New Roman"/>
      <w:iCs/>
      <w:color w:val="000000"/>
    </w:rPr>
  </w:style>
  <w:style w:type="character" w:styleId="PageNumber">
    <w:name w:val="page number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table" w:styleId="TableGrid">
    <w:name w:val="Table Grid"/>
    <w:basedOn w:val="TableNormal"/>
    <w:rsid w:val="007407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qFormat/>
    <w:rsid w:val="007407D0"/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  <w:style w:type="character" w:styleId="FollowedHyperlink">
    <w:name w:val="FollowedHyperlink"/>
    <w:semiHidden/>
    <w:unhideWhenUsed/>
    <w:rsid w:val="009F50A9"/>
    <w:rPr>
      <w:color w:val="800080"/>
      <w:u w:val="single"/>
    </w:rPr>
  </w:style>
  <w:style w:type="character" w:styleId="CommentReference">
    <w:name w:val="annotation reference"/>
    <w:semiHidden/>
    <w:unhideWhenUsed/>
    <w:rsid w:val="00EF01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01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EF0141"/>
    <w:rPr>
      <w:sz w:val="20"/>
      <w:szCs w:val="20"/>
    </w:rPr>
  </w:style>
  <w:style w:type="character" w:customStyle="1" w:styleId="CommentSubjectChar">
    <w:name w:val="Comment Subject Char"/>
    <w:link w:val="CommentSubject"/>
    <w:semiHidden/>
    <w:rsid w:val="00EF0141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0141"/>
    <w:rPr>
      <w:b/>
      <w:bCs/>
    </w:rPr>
  </w:style>
  <w:style w:type="character" w:customStyle="1" w:styleId="CommentSubjectChar1">
    <w:name w:val="Comment Subject Char1"/>
    <w:semiHidden/>
    <w:rsid w:val="00EF0141"/>
    <w:rPr>
      <w:b/>
      <w:bCs/>
      <w:sz w:val="20"/>
      <w:szCs w:val="20"/>
    </w:rPr>
  </w:style>
  <w:style w:type="character" w:customStyle="1" w:styleId="PlainTextChar">
    <w:name w:val="Plain Text Char"/>
    <w:link w:val="PlainText"/>
    <w:uiPriority w:val="99"/>
    <w:semiHidden/>
    <w:rsid w:val="00EF0141"/>
    <w:rPr>
      <w:rFonts w:ascii="Calibri" w:hAnsi="Calibri"/>
      <w:sz w:val="22"/>
      <w:szCs w:val="21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0141"/>
    <w:pPr>
      <w:spacing w:after="0"/>
    </w:pPr>
    <w:rPr>
      <w:rFonts w:ascii="Calibri" w:hAnsi="Calibri"/>
      <w:sz w:val="22"/>
      <w:szCs w:val="21"/>
      <w:lang w:val="en-GB"/>
    </w:rPr>
  </w:style>
  <w:style w:type="character" w:customStyle="1" w:styleId="PlainTextChar1">
    <w:name w:val="Plain Text Char1"/>
    <w:semiHidden/>
    <w:rsid w:val="00EF0141"/>
    <w:rPr>
      <w:rFonts w:ascii="Consolas" w:hAnsi="Consolas" w:cs="Consolas"/>
      <w:sz w:val="21"/>
      <w:szCs w:val="21"/>
    </w:rPr>
  </w:style>
  <w:style w:type="character" w:customStyle="1" w:styleId="MTConvertedEquation">
    <w:name w:val="MTConvertedEquation"/>
    <w:rsid w:val="00CA0D74"/>
    <w:rPr>
      <w:rFonts w:ascii="Cambria Math" w:hAnsi="Cambria Math"/>
      <w:i/>
    </w:rPr>
  </w:style>
  <w:style w:type="character" w:styleId="PlaceholderText">
    <w:name w:val="Placeholder Text"/>
    <w:rsid w:val="00CA0D74"/>
    <w:rPr>
      <w:color w:val="808080"/>
    </w:rPr>
  </w:style>
  <w:style w:type="character" w:styleId="HTMLCode">
    <w:name w:val="HTML Code"/>
    <w:uiPriority w:val="99"/>
    <w:semiHidden/>
    <w:unhideWhenUsed/>
    <w:rsid w:val="00B56E6D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link w:val="Heading1"/>
    <w:uiPriority w:val="9"/>
    <w:rsid w:val="00B56E6D"/>
    <w:rPr>
      <w:rFonts w:ascii="Times New Roman" w:eastAsia="Times New Roman" w:hAnsi="Times New Roman" w:cs="Times New Roman"/>
      <w:b/>
      <w:bCs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6E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link w:val="HTMLPreformatted"/>
    <w:uiPriority w:val="99"/>
    <w:semiHidden/>
    <w:rsid w:val="00B56E6D"/>
    <w:rPr>
      <w:rFonts w:ascii="Courier New" w:eastAsia="Times New Roman" w:hAnsi="Courier New" w:cs="Courier New"/>
      <w:sz w:val="20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B56E6D"/>
    <w:pPr>
      <w:spacing w:before="100" w:beforeAutospacing="1" w:after="100" w:afterAutospacing="1"/>
    </w:pPr>
    <w:rPr>
      <w:rFonts w:ascii="Times New Roman" w:eastAsia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63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8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9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12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97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70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499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12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42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6383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9258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391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714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2434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6752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4570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77386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501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528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2653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562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43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1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5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51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1D3CA67-79BA-FF49-BDDE-F16B8F409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481</Words>
  <Characters>274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Cognitive processes associated with sudden gains in cognitive therapy for posttraumatic stress disorder in routine care</vt:lpstr>
      <vt:lpstr>Untitled</vt:lpstr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gnitive processes associated with sudden gains in cognitive therapy for posttraumatic stress disorder in routine care</dc:title>
  <dc:subject/>
  <dc:creator>Milan Wiedemann</dc:creator>
  <cp:keywords/>
  <cp:lastModifiedBy>Milan Wiedemann</cp:lastModifiedBy>
  <cp:revision>5</cp:revision>
  <dcterms:created xsi:type="dcterms:W3CDTF">2019-12-09T14:42:00Z</dcterms:created>
  <dcterms:modified xsi:type="dcterms:W3CDTF">2019-12-10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</Properties>
</file>